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FFDADF2" w14:textId="53C36DED" w:rsidR="000A033A" w:rsidRDefault="00521AFF" w:rsidP="00392162">
      <w:pPr>
        <w:jc w:val="center"/>
        <w:rPr>
          <w:rFonts w:cs="Times New Roman"/>
          <w:sz w:val="52"/>
          <w:szCs w:val="52"/>
        </w:rPr>
      </w:pPr>
      <w:r w:rsidRPr="00392162">
        <w:rPr>
          <w:rFonts w:cs="Times New Roman"/>
          <w:sz w:val="52"/>
          <w:szCs w:val="52"/>
        </w:rPr>
        <w:t>Algorithms 1: Pick your battles</w:t>
      </w:r>
    </w:p>
    <w:p w14:paraId="0B5CF597" w14:textId="08466931" w:rsidR="00392162" w:rsidRDefault="00392162" w:rsidP="00392162">
      <w:pPr>
        <w:rPr>
          <w:rFonts w:cs="Times New Roman"/>
          <w:sz w:val="24"/>
          <w:szCs w:val="24"/>
        </w:rPr>
      </w:pPr>
    </w:p>
    <w:p w14:paraId="103E2D48" w14:textId="3C5BEAA3" w:rsidR="00392162" w:rsidRDefault="00392162" w:rsidP="00392162">
      <w:pPr>
        <w:rPr>
          <w:rFonts w:cs="Times New Roman"/>
          <w:sz w:val="24"/>
          <w:szCs w:val="24"/>
        </w:rPr>
      </w:pPr>
    </w:p>
    <w:p w14:paraId="2D4553FF" w14:textId="57B41CE0" w:rsidR="00392162" w:rsidRDefault="00392162" w:rsidP="00392162">
      <w:pPr>
        <w:rPr>
          <w:rFonts w:cs="Times New Roman"/>
          <w:sz w:val="24"/>
          <w:szCs w:val="24"/>
        </w:rPr>
      </w:pPr>
    </w:p>
    <w:p w14:paraId="33C4A2E7" w14:textId="19AA567B" w:rsidR="00392162" w:rsidRDefault="00392162" w:rsidP="00392162">
      <w:pPr>
        <w:rPr>
          <w:rFonts w:cs="Times New Roman"/>
          <w:sz w:val="24"/>
          <w:szCs w:val="24"/>
        </w:rPr>
      </w:pPr>
    </w:p>
    <w:p w14:paraId="36C46900" w14:textId="27FD074F" w:rsidR="00392162" w:rsidRDefault="00392162" w:rsidP="00392162">
      <w:pPr>
        <w:rPr>
          <w:rFonts w:cs="Times New Roman"/>
          <w:sz w:val="24"/>
          <w:szCs w:val="24"/>
        </w:rPr>
      </w:pPr>
    </w:p>
    <w:p w14:paraId="310E212A" w14:textId="061B1C55" w:rsidR="00392162" w:rsidRDefault="00392162" w:rsidP="00392162">
      <w:pPr>
        <w:rPr>
          <w:rFonts w:cs="Times New Roman"/>
          <w:sz w:val="24"/>
          <w:szCs w:val="24"/>
        </w:rPr>
      </w:pPr>
    </w:p>
    <w:p w14:paraId="591A94B6" w14:textId="6BC7EDEB" w:rsidR="00392162" w:rsidRDefault="00392162" w:rsidP="00392162">
      <w:pPr>
        <w:rPr>
          <w:rFonts w:cs="Times New Roman"/>
          <w:sz w:val="24"/>
          <w:szCs w:val="24"/>
        </w:rPr>
      </w:pPr>
    </w:p>
    <w:p w14:paraId="6FFF4E79" w14:textId="30726CC6" w:rsidR="00392162" w:rsidRDefault="00392162" w:rsidP="00392162">
      <w:pPr>
        <w:rPr>
          <w:rFonts w:cs="Times New Roman"/>
          <w:sz w:val="24"/>
          <w:szCs w:val="24"/>
        </w:rPr>
      </w:pPr>
    </w:p>
    <w:p w14:paraId="30C3A24D" w14:textId="5C362A8E" w:rsidR="00392162" w:rsidRDefault="00392162" w:rsidP="00392162">
      <w:pPr>
        <w:rPr>
          <w:rFonts w:cs="Times New Roman"/>
          <w:sz w:val="24"/>
          <w:szCs w:val="24"/>
        </w:rPr>
      </w:pPr>
    </w:p>
    <w:p w14:paraId="250B6779" w14:textId="418D5749" w:rsidR="00392162" w:rsidRDefault="00392162" w:rsidP="00392162">
      <w:pPr>
        <w:rPr>
          <w:rFonts w:cs="Times New Roman"/>
          <w:sz w:val="24"/>
          <w:szCs w:val="24"/>
        </w:rPr>
      </w:pPr>
    </w:p>
    <w:p w14:paraId="665A6C8D" w14:textId="36033FAE" w:rsidR="00392162" w:rsidRDefault="00392162" w:rsidP="00392162">
      <w:pPr>
        <w:rPr>
          <w:rFonts w:cs="Times New Roman"/>
          <w:sz w:val="24"/>
          <w:szCs w:val="24"/>
        </w:rPr>
      </w:pPr>
    </w:p>
    <w:p w14:paraId="35AEC39D" w14:textId="0C9329DE" w:rsidR="00392162" w:rsidRDefault="00392162" w:rsidP="00392162">
      <w:pPr>
        <w:rPr>
          <w:rFonts w:cs="Times New Roman"/>
          <w:sz w:val="24"/>
          <w:szCs w:val="24"/>
        </w:rPr>
      </w:pPr>
    </w:p>
    <w:p w14:paraId="04B9D63C" w14:textId="685C7231" w:rsidR="00392162" w:rsidRDefault="00392162" w:rsidP="00392162">
      <w:pPr>
        <w:rPr>
          <w:rFonts w:cs="Times New Roman"/>
          <w:sz w:val="24"/>
          <w:szCs w:val="24"/>
        </w:rPr>
      </w:pPr>
    </w:p>
    <w:p w14:paraId="3D95BD0F" w14:textId="3482BA92" w:rsidR="00392162" w:rsidRDefault="00392162" w:rsidP="00392162">
      <w:pPr>
        <w:rPr>
          <w:rFonts w:cs="Times New Roman"/>
          <w:sz w:val="24"/>
          <w:szCs w:val="24"/>
        </w:rPr>
      </w:pPr>
    </w:p>
    <w:p w14:paraId="163C4FE1" w14:textId="22D1203D" w:rsidR="00392162" w:rsidRDefault="00392162" w:rsidP="00392162">
      <w:pPr>
        <w:rPr>
          <w:rFonts w:cs="Times New Roman"/>
          <w:sz w:val="24"/>
          <w:szCs w:val="24"/>
        </w:rPr>
      </w:pPr>
    </w:p>
    <w:p w14:paraId="4BCE9229" w14:textId="4ECA0C1B" w:rsidR="00392162" w:rsidRDefault="00392162" w:rsidP="00392162">
      <w:pPr>
        <w:rPr>
          <w:rFonts w:cs="Times New Roman"/>
          <w:sz w:val="24"/>
          <w:szCs w:val="24"/>
        </w:rPr>
      </w:pPr>
    </w:p>
    <w:p w14:paraId="383F4026" w14:textId="6D8CD190" w:rsidR="00392162" w:rsidRDefault="00392162" w:rsidP="00392162">
      <w:pPr>
        <w:rPr>
          <w:rFonts w:cs="Times New Roman"/>
          <w:sz w:val="24"/>
          <w:szCs w:val="24"/>
        </w:rPr>
      </w:pPr>
    </w:p>
    <w:p w14:paraId="4E506065" w14:textId="7C8EEFDC" w:rsidR="00392162" w:rsidRDefault="00392162" w:rsidP="00392162">
      <w:pPr>
        <w:rPr>
          <w:rFonts w:cs="Times New Roman"/>
          <w:sz w:val="24"/>
          <w:szCs w:val="24"/>
        </w:rPr>
      </w:pPr>
    </w:p>
    <w:p w14:paraId="1294BDB7" w14:textId="6F3ED372" w:rsidR="00392162" w:rsidRDefault="00392162" w:rsidP="00392162">
      <w:pPr>
        <w:rPr>
          <w:rFonts w:cs="Times New Roman"/>
          <w:sz w:val="24"/>
          <w:szCs w:val="24"/>
        </w:rPr>
      </w:pPr>
    </w:p>
    <w:p w14:paraId="58429E92" w14:textId="0ECA1F15" w:rsidR="00392162" w:rsidRDefault="00392162" w:rsidP="00392162">
      <w:pPr>
        <w:rPr>
          <w:rFonts w:cs="Times New Roman"/>
          <w:sz w:val="24"/>
          <w:szCs w:val="24"/>
        </w:rPr>
      </w:pPr>
    </w:p>
    <w:p w14:paraId="7B172C83" w14:textId="43138D29" w:rsidR="00392162" w:rsidRDefault="00392162" w:rsidP="00392162">
      <w:pPr>
        <w:rPr>
          <w:rFonts w:cs="Times New Roman"/>
          <w:sz w:val="24"/>
          <w:szCs w:val="24"/>
        </w:rPr>
      </w:pPr>
    </w:p>
    <w:p w14:paraId="601B2334" w14:textId="52B477A8" w:rsidR="00392162" w:rsidRDefault="00392162" w:rsidP="00392162">
      <w:pPr>
        <w:rPr>
          <w:rFonts w:cs="Times New Roman"/>
          <w:sz w:val="24"/>
          <w:szCs w:val="24"/>
        </w:rPr>
      </w:pPr>
    </w:p>
    <w:p w14:paraId="705F3D4C" w14:textId="10BF8193" w:rsidR="00BC0A2A" w:rsidRDefault="00BC0A2A" w:rsidP="00392162">
      <w:pPr>
        <w:rPr>
          <w:rFonts w:cs="Times New Roman"/>
          <w:sz w:val="24"/>
          <w:szCs w:val="24"/>
        </w:rPr>
      </w:pPr>
    </w:p>
    <w:p w14:paraId="1EECE724" w14:textId="77777777" w:rsidR="00BC0A2A" w:rsidRDefault="00BC0A2A" w:rsidP="00392162">
      <w:pPr>
        <w:rPr>
          <w:rFonts w:cs="Times New Roman"/>
          <w:sz w:val="24"/>
          <w:szCs w:val="24"/>
        </w:rPr>
      </w:pPr>
    </w:p>
    <w:p w14:paraId="1D3FC572" w14:textId="32865AB7" w:rsidR="00392162" w:rsidRDefault="00392162" w:rsidP="00392162">
      <w:pPr>
        <w:rPr>
          <w:rFonts w:cs="Times New Roman"/>
          <w:sz w:val="24"/>
          <w:szCs w:val="24"/>
        </w:rPr>
      </w:pPr>
    </w:p>
    <w:p w14:paraId="413FC710" w14:textId="77777777" w:rsidR="00BC0A2A" w:rsidRPr="00CD76CD" w:rsidRDefault="00BC0A2A" w:rsidP="00BC0A2A">
      <w:pPr>
        <w:pStyle w:val="NoSpacing"/>
        <w:jc w:val="center"/>
        <w:rPr>
          <w:rFonts w:cs="Times New Roman"/>
          <w:szCs w:val="24"/>
        </w:rPr>
      </w:pPr>
      <w:r w:rsidRPr="00CD76CD">
        <w:rPr>
          <w:rFonts w:cs="Times New Roman"/>
          <w:szCs w:val="24"/>
        </w:rPr>
        <w:t>Name: Lucas Jacobs</w:t>
      </w:r>
    </w:p>
    <w:p w14:paraId="46C48A94" w14:textId="77777777" w:rsidR="00BC0A2A" w:rsidRPr="00CD76CD" w:rsidRDefault="00BC0A2A" w:rsidP="00BC0A2A">
      <w:pPr>
        <w:pStyle w:val="NoSpacing"/>
        <w:jc w:val="center"/>
        <w:rPr>
          <w:rFonts w:cs="Times New Roman"/>
          <w:szCs w:val="24"/>
        </w:rPr>
      </w:pPr>
      <w:proofErr w:type="spellStart"/>
      <w:r w:rsidRPr="00CD76CD">
        <w:rPr>
          <w:rFonts w:cs="Times New Roman"/>
          <w:szCs w:val="24"/>
        </w:rPr>
        <w:t>Pcn</w:t>
      </w:r>
      <w:proofErr w:type="spellEnd"/>
      <w:r w:rsidRPr="00CD76CD">
        <w:rPr>
          <w:rFonts w:cs="Times New Roman"/>
          <w:szCs w:val="24"/>
        </w:rPr>
        <w:t>: 490692</w:t>
      </w:r>
    </w:p>
    <w:p w14:paraId="7D051A77" w14:textId="77777777" w:rsidR="00BC0A2A" w:rsidRPr="00CD76CD" w:rsidRDefault="00BC0A2A" w:rsidP="00BC0A2A">
      <w:pPr>
        <w:pStyle w:val="NoSpacing"/>
        <w:jc w:val="center"/>
        <w:rPr>
          <w:rFonts w:cs="Times New Roman"/>
          <w:szCs w:val="24"/>
        </w:rPr>
      </w:pPr>
      <w:r w:rsidRPr="00CD76CD">
        <w:rPr>
          <w:rFonts w:cs="Times New Roman"/>
          <w:szCs w:val="24"/>
        </w:rPr>
        <w:t xml:space="preserve">Class: </w:t>
      </w:r>
      <w:r>
        <w:rPr>
          <w:rFonts w:cs="Times New Roman"/>
          <w:szCs w:val="24"/>
        </w:rPr>
        <w:t>APS4-RB01</w:t>
      </w:r>
    </w:p>
    <w:p w14:paraId="47D54B1B" w14:textId="77777777" w:rsidR="00BC0A2A" w:rsidRPr="00CD76CD" w:rsidRDefault="00BC0A2A" w:rsidP="00BC0A2A">
      <w:pPr>
        <w:pStyle w:val="NoSpacing"/>
        <w:jc w:val="center"/>
        <w:rPr>
          <w:rFonts w:cs="Times New Roman"/>
          <w:szCs w:val="24"/>
        </w:rPr>
      </w:pPr>
      <w:r w:rsidRPr="00CD76CD">
        <w:rPr>
          <w:rFonts w:cs="Times New Roman"/>
          <w:szCs w:val="24"/>
        </w:rPr>
        <w:t>Teachers:</w:t>
      </w:r>
      <w:r>
        <w:rPr>
          <w:rFonts w:cs="Times New Roman"/>
          <w:szCs w:val="24"/>
        </w:rPr>
        <w:t xml:space="preserve"> Simona </w:t>
      </w:r>
      <w:proofErr w:type="spellStart"/>
      <w:r>
        <w:rPr>
          <w:rFonts w:cs="Times New Roman"/>
          <w:szCs w:val="24"/>
        </w:rPr>
        <w:t>Orzan</w:t>
      </w:r>
      <w:proofErr w:type="spellEnd"/>
    </w:p>
    <w:p w14:paraId="5CAF18A8" w14:textId="3394EDEE" w:rsidR="00BC0A2A" w:rsidRPr="00CD76CD" w:rsidRDefault="00BC0A2A" w:rsidP="00BC0A2A">
      <w:pPr>
        <w:pStyle w:val="NoSpacing"/>
        <w:jc w:val="center"/>
        <w:rPr>
          <w:rFonts w:cs="Times New Roman"/>
          <w:szCs w:val="24"/>
        </w:rPr>
      </w:pPr>
      <w:r w:rsidRPr="00CD76CD">
        <w:rPr>
          <w:rFonts w:cs="Times New Roman"/>
          <w:szCs w:val="24"/>
        </w:rPr>
        <w:t>Date:</w:t>
      </w:r>
      <w:r>
        <w:rPr>
          <w:rFonts w:cs="Times New Roman"/>
          <w:szCs w:val="24"/>
        </w:rPr>
        <w:t xml:space="preserve"> 1</w:t>
      </w:r>
      <w:r w:rsidR="00533CEA">
        <w:rPr>
          <w:rFonts w:cs="Times New Roman"/>
          <w:szCs w:val="24"/>
        </w:rPr>
        <w:t>2</w:t>
      </w:r>
      <w:r>
        <w:rPr>
          <w:rFonts w:cs="Times New Roman"/>
          <w:szCs w:val="24"/>
        </w:rPr>
        <w:t>-0</w:t>
      </w:r>
      <w:r w:rsidR="00533CEA">
        <w:rPr>
          <w:rFonts w:cs="Times New Roman"/>
          <w:szCs w:val="24"/>
        </w:rPr>
        <w:t>3</w:t>
      </w:r>
      <w:r>
        <w:rPr>
          <w:rFonts w:cs="Times New Roman"/>
          <w:szCs w:val="24"/>
        </w:rPr>
        <w:t>-2023</w:t>
      </w:r>
    </w:p>
    <w:p w14:paraId="4451DAAB" w14:textId="66864CC0" w:rsidR="00BC0A2A" w:rsidRDefault="00BC0A2A" w:rsidP="00BC0A2A">
      <w:pPr>
        <w:pStyle w:val="NoSpacing"/>
        <w:jc w:val="center"/>
        <w:rPr>
          <w:rFonts w:cs="Times New Roman"/>
          <w:szCs w:val="24"/>
        </w:rPr>
      </w:pPr>
      <w:r w:rsidRPr="00CD76CD">
        <w:rPr>
          <w:rFonts w:cs="Times New Roman"/>
          <w:szCs w:val="24"/>
        </w:rPr>
        <w:t>Word count:</w:t>
      </w:r>
      <w:r>
        <w:rPr>
          <w:rFonts w:cs="Times New Roman"/>
          <w:szCs w:val="24"/>
        </w:rPr>
        <w:t xml:space="preserve"> </w:t>
      </w:r>
      <w:r w:rsidR="00A30593">
        <w:rPr>
          <w:rFonts w:cs="Times New Roman"/>
          <w:szCs w:val="24"/>
        </w:rPr>
        <w:t>1134</w:t>
      </w:r>
    </w:p>
    <w:sdt>
      <w:sdtPr>
        <w:rPr>
          <w:rFonts w:ascii="Times New Roman" w:eastAsiaTheme="minorHAnsi" w:hAnsi="Times New Roman" w:cstheme="minorBidi"/>
          <w:color w:val="auto"/>
          <w:sz w:val="22"/>
          <w:szCs w:val="22"/>
          <w:lang w:val="en-GB"/>
        </w:rPr>
        <w:id w:val="1675607613"/>
        <w:docPartObj>
          <w:docPartGallery w:val="Table of Contents"/>
          <w:docPartUnique/>
        </w:docPartObj>
      </w:sdtPr>
      <w:sdtEndPr>
        <w:rPr>
          <w:b/>
          <w:bCs/>
          <w:noProof/>
        </w:rPr>
      </w:sdtEndPr>
      <w:sdtContent>
        <w:p w14:paraId="3C0C9A5A" w14:textId="354EFA95" w:rsidR="00BC0A2A" w:rsidRDefault="00BC0A2A">
          <w:pPr>
            <w:pStyle w:val="TOCHeading"/>
          </w:pPr>
          <w:r>
            <w:t>Contents</w:t>
          </w:r>
        </w:p>
        <w:p w14:paraId="5DD14353" w14:textId="032925C0" w:rsidR="009B75A9" w:rsidRDefault="00BC0A2A">
          <w:pPr>
            <w:pStyle w:val="TOC1"/>
            <w:tabs>
              <w:tab w:val="right" w:leader="dot" w:pos="9016"/>
            </w:tabs>
            <w:rPr>
              <w:rFonts w:asciiTheme="minorHAnsi" w:eastAsiaTheme="minorEastAsia" w:hAnsiTheme="minorHAnsi"/>
              <w:noProof/>
              <w:lang w:val="en-NL" w:eastAsia="en-NL"/>
            </w:rPr>
          </w:pPr>
          <w:r>
            <w:fldChar w:fldCharType="begin"/>
          </w:r>
          <w:r>
            <w:instrText xml:space="preserve"> TOC \o "1-3" \h \z \u </w:instrText>
          </w:r>
          <w:r>
            <w:fldChar w:fldCharType="separate"/>
          </w:r>
          <w:hyperlink w:anchor="_Toc129610815" w:history="1">
            <w:r w:rsidR="009B75A9" w:rsidRPr="00154C2C">
              <w:rPr>
                <w:rStyle w:val="Hyperlink"/>
                <w:noProof/>
              </w:rPr>
              <w:t>Problem description</w:t>
            </w:r>
            <w:r w:rsidR="009B75A9">
              <w:rPr>
                <w:noProof/>
                <w:webHidden/>
              </w:rPr>
              <w:tab/>
            </w:r>
            <w:r w:rsidR="009B75A9">
              <w:rPr>
                <w:noProof/>
                <w:webHidden/>
              </w:rPr>
              <w:fldChar w:fldCharType="begin"/>
            </w:r>
            <w:r w:rsidR="009B75A9">
              <w:rPr>
                <w:noProof/>
                <w:webHidden/>
              </w:rPr>
              <w:instrText xml:space="preserve"> PAGEREF _Toc129610815 \h </w:instrText>
            </w:r>
            <w:r w:rsidR="009B75A9">
              <w:rPr>
                <w:noProof/>
                <w:webHidden/>
              </w:rPr>
            </w:r>
            <w:r w:rsidR="009B75A9">
              <w:rPr>
                <w:noProof/>
                <w:webHidden/>
              </w:rPr>
              <w:fldChar w:fldCharType="separate"/>
            </w:r>
            <w:r w:rsidR="00C855D5">
              <w:rPr>
                <w:noProof/>
                <w:webHidden/>
              </w:rPr>
              <w:t>3</w:t>
            </w:r>
            <w:r w:rsidR="009B75A9">
              <w:rPr>
                <w:noProof/>
                <w:webHidden/>
              </w:rPr>
              <w:fldChar w:fldCharType="end"/>
            </w:r>
          </w:hyperlink>
        </w:p>
        <w:p w14:paraId="4010A39D" w14:textId="082290B6" w:rsidR="009B75A9" w:rsidRDefault="00000000">
          <w:pPr>
            <w:pStyle w:val="TOC2"/>
            <w:tabs>
              <w:tab w:val="right" w:leader="dot" w:pos="9016"/>
            </w:tabs>
            <w:rPr>
              <w:rFonts w:asciiTheme="minorHAnsi" w:eastAsiaTheme="minorEastAsia" w:hAnsiTheme="minorHAnsi"/>
              <w:noProof/>
              <w:lang w:val="en-NL" w:eastAsia="en-NL"/>
            </w:rPr>
          </w:pPr>
          <w:hyperlink w:anchor="_Toc129610816" w:history="1">
            <w:r w:rsidR="009B75A9" w:rsidRPr="00154C2C">
              <w:rPr>
                <w:rStyle w:val="Hyperlink"/>
                <w:noProof/>
              </w:rPr>
              <w:t>Problem A</w:t>
            </w:r>
            <w:r w:rsidR="009B75A9">
              <w:rPr>
                <w:noProof/>
                <w:webHidden/>
              </w:rPr>
              <w:tab/>
            </w:r>
            <w:r w:rsidR="009B75A9">
              <w:rPr>
                <w:noProof/>
                <w:webHidden/>
              </w:rPr>
              <w:fldChar w:fldCharType="begin"/>
            </w:r>
            <w:r w:rsidR="009B75A9">
              <w:rPr>
                <w:noProof/>
                <w:webHidden/>
              </w:rPr>
              <w:instrText xml:space="preserve"> PAGEREF _Toc129610816 \h </w:instrText>
            </w:r>
            <w:r w:rsidR="009B75A9">
              <w:rPr>
                <w:noProof/>
                <w:webHidden/>
              </w:rPr>
            </w:r>
            <w:r w:rsidR="009B75A9">
              <w:rPr>
                <w:noProof/>
                <w:webHidden/>
              </w:rPr>
              <w:fldChar w:fldCharType="separate"/>
            </w:r>
            <w:r w:rsidR="00C855D5">
              <w:rPr>
                <w:noProof/>
                <w:webHidden/>
              </w:rPr>
              <w:t>3</w:t>
            </w:r>
            <w:r w:rsidR="009B75A9">
              <w:rPr>
                <w:noProof/>
                <w:webHidden/>
              </w:rPr>
              <w:fldChar w:fldCharType="end"/>
            </w:r>
          </w:hyperlink>
        </w:p>
        <w:p w14:paraId="59619D6B" w14:textId="3D0CB52B" w:rsidR="009B75A9" w:rsidRDefault="00000000">
          <w:pPr>
            <w:pStyle w:val="TOC2"/>
            <w:tabs>
              <w:tab w:val="right" w:leader="dot" w:pos="9016"/>
            </w:tabs>
            <w:rPr>
              <w:rFonts w:asciiTheme="minorHAnsi" w:eastAsiaTheme="minorEastAsia" w:hAnsiTheme="minorHAnsi"/>
              <w:noProof/>
              <w:lang w:val="en-NL" w:eastAsia="en-NL"/>
            </w:rPr>
          </w:pPr>
          <w:hyperlink w:anchor="_Toc129610817" w:history="1">
            <w:r w:rsidR="009B75A9" w:rsidRPr="00154C2C">
              <w:rPr>
                <w:rStyle w:val="Hyperlink"/>
                <w:noProof/>
              </w:rPr>
              <w:t>Problem B</w:t>
            </w:r>
            <w:r w:rsidR="009B75A9">
              <w:rPr>
                <w:noProof/>
                <w:webHidden/>
              </w:rPr>
              <w:tab/>
            </w:r>
            <w:r w:rsidR="009B75A9">
              <w:rPr>
                <w:noProof/>
                <w:webHidden/>
              </w:rPr>
              <w:fldChar w:fldCharType="begin"/>
            </w:r>
            <w:r w:rsidR="009B75A9">
              <w:rPr>
                <w:noProof/>
                <w:webHidden/>
              </w:rPr>
              <w:instrText xml:space="preserve"> PAGEREF _Toc129610817 \h </w:instrText>
            </w:r>
            <w:r w:rsidR="009B75A9">
              <w:rPr>
                <w:noProof/>
                <w:webHidden/>
              </w:rPr>
            </w:r>
            <w:r w:rsidR="009B75A9">
              <w:rPr>
                <w:noProof/>
                <w:webHidden/>
              </w:rPr>
              <w:fldChar w:fldCharType="separate"/>
            </w:r>
            <w:r w:rsidR="00C855D5">
              <w:rPr>
                <w:noProof/>
                <w:webHidden/>
              </w:rPr>
              <w:t>3</w:t>
            </w:r>
            <w:r w:rsidR="009B75A9">
              <w:rPr>
                <w:noProof/>
                <w:webHidden/>
              </w:rPr>
              <w:fldChar w:fldCharType="end"/>
            </w:r>
          </w:hyperlink>
        </w:p>
        <w:p w14:paraId="10E0F47B" w14:textId="2BBB0713" w:rsidR="009B75A9" w:rsidRDefault="00000000">
          <w:pPr>
            <w:pStyle w:val="TOC2"/>
            <w:tabs>
              <w:tab w:val="right" w:leader="dot" w:pos="9016"/>
            </w:tabs>
            <w:rPr>
              <w:rFonts w:asciiTheme="minorHAnsi" w:eastAsiaTheme="minorEastAsia" w:hAnsiTheme="minorHAnsi"/>
              <w:noProof/>
              <w:lang w:val="en-NL" w:eastAsia="en-NL"/>
            </w:rPr>
          </w:pPr>
          <w:hyperlink w:anchor="_Toc129610818" w:history="1">
            <w:r w:rsidR="009B75A9" w:rsidRPr="00154C2C">
              <w:rPr>
                <w:rStyle w:val="Hyperlink"/>
                <w:noProof/>
              </w:rPr>
              <w:t>Problem C</w:t>
            </w:r>
            <w:r w:rsidR="009B75A9">
              <w:rPr>
                <w:noProof/>
                <w:webHidden/>
              </w:rPr>
              <w:tab/>
            </w:r>
            <w:r w:rsidR="009B75A9">
              <w:rPr>
                <w:noProof/>
                <w:webHidden/>
              </w:rPr>
              <w:fldChar w:fldCharType="begin"/>
            </w:r>
            <w:r w:rsidR="009B75A9">
              <w:rPr>
                <w:noProof/>
                <w:webHidden/>
              </w:rPr>
              <w:instrText xml:space="preserve"> PAGEREF _Toc129610818 \h </w:instrText>
            </w:r>
            <w:r w:rsidR="009B75A9">
              <w:rPr>
                <w:noProof/>
                <w:webHidden/>
              </w:rPr>
            </w:r>
            <w:r w:rsidR="009B75A9">
              <w:rPr>
                <w:noProof/>
                <w:webHidden/>
              </w:rPr>
              <w:fldChar w:fldCharType="separate"/>
            </w:r>
            <w:r w:rsidR="00C855D5">
              <w:rPr>
                <w:noProof/>
                <w:webHidden/>
              </w:rPr>
              <w:t>4</w:t>
            </w:r>
            <w:r w:rsidR="009B75A9">
              <w:rPr>
                <w:noProof/>
                <w:webHidden/>
              </w:rPr>
              <w:fldChar w:fldCharType="end"/>
            </w:r>
          </w:hyperlink>
        </w:p>
        <w:p w14:paraId="210FC7A9" w14:textId="6272AB90" w:rsidR="009B75A9" w:rsidRDefault="00000000">
          <w:pPr>
            <w:pStyle w:val="TOC2"/>
            <w:tabs>
              <w:tab w:val="right" w:leader="dot" w:pos="9016"/>
            </w:tabs>
            <w:rPr>
              <w:rFonts w:asciiTheme="minorHAnsi" w:eastAsiaTheme="minorEastAsia" w:hAnsiTheme="minorHAnsi"/>
              <w:noProof/>
              <w:lang w:val="en-NL" w:eastAsia="en-NL"/>
            </w:rPr>
          </w:pPr>
          <w:hyperlink w:anchor="_Toc129610819" w:history="1">
            <w:r w:rsidR="009B75A9" w:rsidRPr="00154C2C">
              <w:rPr>
                <w:rStyle w:val="Hyperlink"/>
                <w:noProof/>
              </w:rPr>
              <w:t>Problem D</w:t>
            </w:r>
            <w:r w:rsidR="009B75A9">
              <w:rPr>
                <w:noProof/>
                <w:webHidden/>
              </w:rPr>
              <w:tab/>
            </w:r>
            <w:r w:rsidR="009B75A9">
              <w:rPr>
                <w:noProof/>
                <w:webHidden/>
              </w:rPr>
              <w:fldChar w:fldCharType="begin"/>
            </w:r>
            <w:r w:rsidR="009B75A9">
              <w:rPr>
                <w:noProof/>
                <w:webHidden/>
              </w:rPr>
              <w:instrText xml:space="preserve"> PAGEREF _Toc129610819 \h </w:instrText>
            </w:r>
            <w:r w:rsidR="009B75A9">
              <w:rPr>
                <w:noProof/>
                <w:webHidden/>
              </w:rPr>
            </w:r>
            <w:r w:rsidR="009B75A9">
              <w:rPr>
                <w:noProof/>
                <w:webHidden/>
              </w:rPr>
              <w:fldChar w:fldCharType="separate"/>
            </w:r>
            <w:r w:rsidR="00C855D5">
              <w:rPr>
                <w:noProof/>
                <w:webHidden/>
              </w:rPr>
              <w:t>4</w:t>
            </w:r>
            <w:r w:rsidR="009B75A9">
              <w:rPr>
                <w:noProof/>
                <w:webHidden/>
              </w:rPr>
              <w:fldChar w:fldCharType="end"/>
            </w:r>
          </w:hyperlink>
        </w:p>
        <w:p w14:paraId="756B61FA" w14:textId="1E7488B8" w:rsidR="009B75A9" w:rsidRDefault="00000000">
          <w:pPr>
            <w:pStyle w:val="TOC1"/>
            <w:tabs>
              <w:tab w:val="right" w:leader="dot" w:pos="9016"/>
            </w:tabs>
            <w:rPr>
              <w:rFonts w:asciiTheme="minorHAnsi" w:eastAsiaTheme="minorEastAsia" w:hAnsiTheme="minorHAnsi"/>
              <w:noProof/>
              <w:lang w:val="en-NL" w:eastAsia="en-NL"/>
            </w:rPr>
          </w:pPr>
          <w:hyperlink w:anchor="_Toc129610820" w:history="1">
            <w:r w:rsidR="009B75A9" w:rsidRPr="00154C2C">
              <w:rPr>
                <w:rStyle w:val="Hyperlink"/>
                <w:noProof/>
              </w:rPr>
              <w:t>Chosen problem D</w:t>
            </w:r>
            <w:r w:rsidR="009B75A9">
              <w:rPr>
                <w:noProof/>
                <w:webHidden/>
              </w:rPr>
              <w:tab/>
            </w:r>
            <w:r w:rsidR="009B75A9">
              <w:rPr>
                <w:noProof/>
                <w:webHidden/>
              </w:rPr>
              <w:fldChar w:fldCharType="begin"/>
            </w:r>
            <w:r w:rsidR="009B75A9">
              <w:rPr>
                <w:noProof/>
                <w:webHidden/>
              </w:rPr>
              <w:instrText xml:space="preserve"> PAGEREF _Toc129610820 \h </w:instrText>
            </w:r>
            <w:r w:rsidR="009B75A9">
              <w:rPr>
                <w:noProof/>
                <w:webHidden/>
              </w:rPr>
            </w:r>
            <w:r w:rsidR="009B75A9">
              <w:rPr>
                <w:noProof/>
                <w:webHidden/>
              </w:rPr>
              <w:fldChar w:fldCharType="separate"/>
            </w:r>
            <w:r w:rsidR="00C855D5">
              <w:rPr>
                <w:noProof/>
                <w:webHidden/>
              </w:rPr>
              <w:t>5</w:t>
            </w:r>
            <w:r w:rsidR="009B75A9">
              <w:rPr>
                <w:noProof/>
                <w:webHidden/>
              </w:rPr>
              <w:fldChar w:fldCharType="end"/>
            </w:r>
          </w:hyperlink>
        </w:p>
        <w:p w14:paraId="339AADE1" w14:textId="5EAEBE52" w:rsidR="009B75A9" w:rsidRDefault="00000000">
          <w:pPr>
            <w:pStyle w:val="TOC2"/>
            <w:tabs>
              <w:tab w:val="right" w:leader="dot" w:pos="9016"/>
            </w:tabs>
            <w:rPr>
              <w:rFonts w:asciiTheme="minorHAnsi" w:eastAsiaTheme="minorEastAsia" w:hAnsiTheme="minorHAnsi"/>
              <w:noProof/>
              <w:lang w:val="en-NL" w:eastAsia="en-NL"/>
            </w:rPr>
          </w:pPr>
          <w:hyperlink w:anchor="_Toc129610821" w:history="1">
            <w:r w:rsidR="009B75A9" w:rsidRPr="00154C2C">
              <w:rPr>
                <w:rStyle w:val="Hyperlink"/>
                <w:noProof/>
              </w:rPr>
              <w:t>Code</w:t>
            </w:r>
            <w:r w:rsidR="009B75A9">
              <w:rPr>
                <w:noProof/>
                <w:webHidden/>
              </w:rPr>
              <w:tab/>
            </w:r>
            <w:r w:rsidR="009B75A9">
              <w:rPr>
                <w:noProof/>
                <w:webHidden/>
              </w:rPr>
              <w:fldChar w:fldCharType="begin"/>
            </w:r>
            <w:r w:rsidR="009B75A9">
              <w:rPr>
                <w:noProof/>
                <w:webHidden/>
              </w:rPr>
              <w:instrText xml:space="preserve"> PAGEREF _Toc129610821 \h </w:instrText>
            </w:r>
            <w:r w:rsidR="009B75A9">
              <w:rPr>
                <w:noProof/>
                <w:webHidden/>
              </w:rPr>
            </w:r>
            <w:r w:rsidR="009B75A9">
              <w:rPr>
                <w:noProof/>
                <w:webHidden/>
              </w:rPr>
              <w:fldChar w:fldCharType="separate"/>
            </w:r>
            <w:r w:rsidR="00C855D5">
              <w:rPr>
                <w:noProof/>
                <w:webHidden/>
              </w:rPr>
              <w:t>6</w:t>
            </w:r>
            <w:r w:rsidR="009B75A9">
              <w:rPr>
                <w:noProof/>
                <w:webHidden/>
              </w:rPr>
              <w:fldChar w:fldCharType="end"/>
            </w:r>
          </w:hyperlink>
        </w:p>
        <w:p w14:paraId="500D6688" w14:textId="4A7BD0F4" w:rsidR="009B75A9" w:rsidRDefault="00000000">
          <w:pPr>
            <w:pStyle w:val="TOC2"/>
            <w:tabs>
              <w:tab w:val="right" w:leader="dot" w:pos="9016"/>
            </w:tabs>
            <w:rPr>
              <w:rFonts w:asciiTheme="minorHAnsi" w:eastAsiaTheme="minorEastAsia" w:hAnsiTheme="minorHAnsi"/>
              <w:noProof/>
              <w:lang w:val="en-NL" w:eastAsia="en-NL"/>
            </w:rPr>
          </w:pPr>
          <w:hyperlink w:anchor="_Toc129610822" w:history="1">
            <w:r w:rsidR="009B75A9" w:rsidRPr="00154C2C">
              <w:rPr>
                <w:rStyle w:val="Hyperlink"/>
                <w:noProof/>
              </w:rPr>
              <w:t>Time complexity</w:t>
            </w:r>
            <w:r w:rsidR="009B75A9">
              <w:rPr>
                <w:noProof/>
                <w:webHidden/>
              </w:rPr>
              <w:tab/>
            </w:r>
            <w:r w:rsidR="009B75A9">
              <w:rPr>
                <w:noProof/>
                <w:webHidden/>
              </w:rPr>
              <w:fldChar w:fldCharType="begin"/>
            </w:r>
            <w:r w:rsidR="009B75A9">
              <w:rPr>
                <w:noProof/>
                <w:webHidden/>
              </w:rPr>
              <w:instrText xml:space="preserve"> PAGEREF _Toc129610822 \h </w:instrText>
            </w:r>
            <w:r w:rsidR="009B75A9">
              <w:rPr>
                <w:noProof/>
                <w:webHidden/>
              </w:rPr>
            </w:r>
            <w:r w:rsidR="009B75A9">
              <w:rPr>
                <w:noProof/>
                <w:webHidden/>
              </w:rPr>
              <w:fldChar w:fldCharType="separate"/>
            </w:r>
            <w:r w:rsidR="00C855D5">
              <w:rPr>
                <w:noProof/>
                <w:webHidden/>
              </w:rPr>
              <w:t>7</w:t>
            </w:r>
            <w:r w:rsidR="009B75A9">
              <w:rPr>
                <w:noProof/>
                <w:webHidden/>
              </w:rPr>
              <w:fldChar w:fldCharType="end"/>
            </w:r>
          </w:hyperlink>
        </w:p>
        <w:p w14:paraId="4A8A4922" w14:textId="2D23486C" w:rsidR="00BC0A2A" w:rsidRDefault="00BC0A2A">
          <w:r>
            <w:rPr>
              <w:b/>
              <w:bCs/>
              <w:noProof/>
            </w:rPr>
            <w:fldChar w:fldCharType="end"/>
          </w:r>
        </w:p>
      </w:sdtContent>
    </w:sdt>
    <w:p w14:paraId="6752F013" w14:textId="73D101AF" w:rsidR="00392162" w:rsidRDefault="00392162" w:rsidP="00392162">
      <w:pPr>
        <w:rPr>
          <w:rFonts w:cs="Times New Roman"/>
          <w:sz w:val="24"/>
          <w:szCs w:val="24"/>
        </w:rPr>
      </w:pPr>
    </w:p>
    <w:p w14:paraId="343A8F49" w14:textId="4597AEF9" w:rsidR="00392162" w:rsidRDefault="00392162" w:rsidP="00392162">
      <w:pPr>
        <w:rPr>
          <w:rFonts w:cs="Times New Roman"/>
          <w:sz w:val="24"/>
          <w:szCs w:val="24"/>
        </w:rPr>
      </w:pPr>
    </w:p>
    <w:p w14:paraId="67205CEC" w14:textId="5F99BB19" w:rsidR="00392162" w:rsidRDefault="00392162" w:rsidP="00392162">
      <w:pPr>
        <w:rPr>
          <w:rFonts w:cs="Times New Roman"/>
          <w:sz w:val="24"/>
          <w:szCs w:val="24"/>
        </w:rPr>
      </w:pPr>
    </w:p>
    <w:p w14:paraId="27ABA778" w14:textId="7F4463F5" w:rsidR="00392162" w:rsidRDefault="00392162" w:rsidP="00392162">
      <w:pPr>
        <w:rPr>
          <w:rFonts w:cs="Times New Roman"/>
          <w:sz w:val="24"/>
          <w:szCs w:val="24"/>
        </w:rPr>
      </w:pPr>
    </w:p>
    <w:p w14:paraId="759E199D" w14:textId="016C135E" w:rsidR="00392162" w:rsidRDefault="00392162" w:rsidP="00392162">
      <w:pPr>
        <w:rPr>
          <w:rFonts w:cs="Times New Roman"/>
          <w:sz w:val="24"/>
          <w:szCs w:val="24"/>
        </w:rPr>
      </w:pPr>
    </w:p>
    <w:p w14:paraId="2A2FB4F9" w14:textId="033E744D" w:rsidR="00BC0A2A" w:rsidRDefault="00BC0A2A" w:rsidP="00392162">
      <w:pPr>
        <w:rPr>
          <w:rFonts w:cs="Times New Roman"/>
          <w:sz w:val="24"/>
          <w:szCs w:val="24"/>
        </w:rPr>
      </w:pPr>
    </w:p>
    <w:p w14:paraId="0E0063AA" w14:textId="3FFC16A3" w:rsidR="00BC0A2A" w:rsidRDefault="00BC0A2A" w:rsidP="00392162">
      <w:pPr>
        <w:rPr>
          <w:rFonts w:cs="Times New Roman"/>
          <w:sz w:val="24"/>
          <w:szCs w:val="24"/>
        </w:rPr>
      </w:pPr>
    </w:p>
    <w:p w14:paraId="44FD41F2" w14:textId="42D7B116" w:rsidR="00BC0A2A" w:rsidRDefault="00BC0A2A" w:rsidP="00392162">
      <w:pPr>
        <w:rPr>
          <w:rFonts w:cs="Times New Roman"/>
          <w:sz w:val="24"/>
          <w:szCs w:val="24"/>
        </w:rPr>
      </w:pPr>
    </w:p>
    <w:p w14:paraId="67B18077" w14:textId="1F9A4F84" w:rsidR="00BC0A2A" w:rsidRDefault="00BC0A2A" w:rsidP="00392162">
      <w:pPr>
        <w:rPr>
          <w:rFonts w:cs="Times New Roman"/>
          <w:sz w:val="24"/>
          <w:szCs w:val="24"/>
        </w:rPr>
      </w:pPr>
    </w:p>
    <w:p w14:paraId="7DE93F36" w14:textId="782AE6A9" w:rsidR="00BC0A2A" w:rsidRDefault="00BC0A2A" w:rsidP="00392162">
      <w:pPr>
        <w:rPr>
          <w:rFonts w:cs="Times New Roman"/>
          <w:sz w:val="24"/>
          <w:szCs w:val="24"/>
        </w:rPr>
      </w:pPr>
    </w:p>
    <w:p w14:paraId="20DFDEE7" w14:textId="477700FC" w:rsidR="00BC0A2A" w:rsidRDefault="00BC0A2A" w:rsidP="00392162">
      <w:pPr>
        <w:rPr>
          <w:rFonts w:cs="Times New Roman"/>
          <w:sz w:val="24"/>
          <w:szCs w:val="24"/>
        </w:rPr>
      </w:pPr>
    </w:p>
    <w:p w14:paraId="3B6D9ECF" w14:textId="77724E2D" w:rsidR="00BC0A2A" w:rsidRDefault="00BC0A2A" w:rsidP="00392162">
      <w:pPr>
        <w:rPr>
          <w:rFonts w:cs="Times New Roman"/>
          <w:sz w:val="24"/>
          <w:szCs w:val="24"/>
        </w:rPr>
      </w:pPr>
    </w:p>
    <w:p w14:paraId="772E1286" w14:textId="3D899A63" w:rsidR="00BC0A2A" w:rsidRDefault="00BC0A2A" w:rsidP="00392162">
      <w:pPr>
        <w:rPr>
          <w:rFonts w:cs="Times New Roman"/>
          <w:sz w:val="24"/>
          <w:szCs w:val="24"/>
        </w:rPr>
      </w:pPr>
    </w:p>
    <w:p w14:paraId="62F49D9B" w14:textId="5D4F34C0" w:rsidR="00BC0A2A" w:rsidRDefault="00BC0A2A" w:rsidP="00392162">
      <w:pPr>
        <w:rPr>
          <w:rFonts w:cs="Times New Roman"/>
          <w:sz w:val="24"/>
          <w:szCs w:val="24"/>
        </w:rPr>
      </w:pPr>
    </w:p>
    <w:p w14:paraId="42A783BD" w14:textId="2F75C945" w:rsidR="00BC0A2A" w:rsidRDefault="00BC0A2A" w:rsidP="00392162">
      <w:pPr>
        <w:rPr>
          <w:rFonts w:cs="Times New Roman"/>
          <w:sz w:val="24"/>
          <w:szCs w:val="24"/>
        </w:rPr>
      </w:pPr>
    </w:p>
    <w:p w14:paraId="54B72D36" w14:textId="124E65F5" w:rsidR="00BC0A2A" w:rsidRDefault="00BC0A2A" w:rsidP="00392162">
      <w:pPr>
        <w:rPr>
          <w:rFonts w:cs="Times New Roman"/>
          <w:sz w:val="24"/>
          <w:szCs w:val="24"/>
        </w:rPr>
      </w:pPr>
    </w:p>
    <w:p w14:paraId="64AA2CB6" w14:textId="6F82319C" w:rsidR="00BC0A2A" w:rsidRDefault="00BC0A2A" w:rsidP="00392162">
      <w:pPr>
        <w:rPr>
          <w:rFonts w:cs="Times New Roman"/>
          <w:sz w:val="24"/>
          <w:szCs w:val="24"/>
        </w:rPr>
      </w:pPr>
    </w:p>
    <w:p w14:paraId="70B6124C" w14:textId="13E8EBB7" w:rsidR="00BC0A2A" w:rsidRDefault="00BC0A2A" w:rsidP="00392162">
      <w:pPr>
        <w:rPr>
          <w:rFonts w:cs="Times New Roman"/>
          <w:sz w:val="24"/>
          <w:szCs w:val="24"/>
        </w:rPr>
      </w:pPr>
    </w:p>
    <w:p w14:paraId="69A799EE" w14:textId="5DC9201E" w:rsidR="00BC0A2A" w:rsidRDefault="00BC0A2A" w:rsidP="00392162">
      <w:pPr>
        <w:rPr>
          <w:rFonts w:cs="Times New Roman"/>
          <w:sz w:val="24"/>
          <w:szCs w:val="24"/>
        </w:rPr>
      </w:pPr>
    </w:p>
    <w:p w14:paraId="07E204E1" w14:textId="04E1E763" w:rsidR="00BC0A2A" w:rsidRDefault="00BC0A2A" w:rsidP="00392162">
      <w:pPr>
        <w:rPr>
          <w:rFonts w:cs="Times New Roman"/>
          <w:sz w:val="24"/>
          <w:szCs w:val="24"/>
        </w:rPr>
      </w:pPr>
    </w:p>
    <w:p w14:paraId="6976648E" w14:textId="7DFC8023" w:rsidR="00BC0A2A" w:rsidRDefault="00BC0A2A" w:rsidP="00392162">
      <w:pPr>
        <w:rPr>
          <w:rFonts w:cs="Times New Roman"/>
          <w:sz w:val="24"/>
          <w:szCs w:val="24"/>
        </w:rPr>
      </w:pPr>
    </w:p>
    <w:p w14:paraId="1A917234" w14:textId="58D7036A" w:rsidR="00392162" w:rsidRDefault="00392162" w:rsidP="00392162">
      <w:pPr>
        <w:rPr>
          <w:rFonts w:cs="Times New Roman"/>
          <w:sz w:val="24"/>
          <w:szCs w:val="24"/>
        </w:rPr>
      </w:pPr>
    </w:p>
    <w:p w14:paraId="656F5FD7" w14:textId="26BC46D8" w:rsidR="00392162" w:rsidRPr="00392162" w:rsidRDefault="00392162" w:rsidP="00517C13">
      <w:pPr>
        <w:pStyle w:val="Heading1"/>
      </w:pPr>
      <w:bookmarkStart w:id="0" w:name="_Toc129610815"/>
      <w:r>
        <w:lastRenderedPageBreak/>
        <w:t>Problem description</w:t>
      </w:r>
      <w:bookmarkEnd w:id="0"/>
    </w:p>
    <w:p w14:paraId="0D4F2727" w14:textId="77777777" w:rsidR="00392162" w:rsidRDefault="00392162" w:rsidP="00521AFF">
      <w:pPr>
        <w:pStyle w:val="NoSpacing"/>
        <w:rPr>
          <w:rFonts w:cs="Times New Roman"/>
          <w:szCs w:val="24"/>
        </w:rPr>
      </w:pPr>
      <w:bookmarkStart w:id="1" w:name="_Toc129610816"/>
      <w:r w:rsidRPr="00392162">
        <w:rPr>
          <w:rStyle w:val="Heading2Char"/>
        </w:rPr>
        <w:t xml:space="preserve">Problem </w:t>
      </w:r>
      <w:r w:rsidR="00521AFF" w:rsidRPr="00392162">
        <w:rPr>
          <w:rStyle w:val="Heading2Char"/>
        </w:rPr>
        <w:t>A</w:t>
      </w:r>
      <w:bookmarkEnd w:id="1"/>
    </w:p>
    <w:p w14:paraId="778EC243" w14:textId="309DB9DE" w:rsidR="00521AFF" w:rsidRPr="002A16FC" w:rsidRDefault="00521AFF" w:rsidP="00521AFF">
      <w:pPr>
        <w:pStyle w:val="NoSpacing"/>
        <w:rPr>
          <w:rFonts w:cs="Times New Roman"/>
          <w:szCs w:val="24"/>
        </w:rPr>
      </w:pPr>
      <w:r w:rsidRPr="002A16FC">
        <w:rPr>
          <w:rFonts w:cs="Times New Roman"/>
          <w:szCs w:val="24"/>
        </w:rPr>
        <w:t xml:space="preserve">For this problem, I want to use the backtracking strategy. We want the optimized path, with this algorithm, it will continue until it found the shortest path. With this approach the backtracking algorithm can start at the beginning and then use the four movements (up, down, left, and right), to find the exit door. </w:t>
      </w:r>
    </w:p>
    <w:p w14:paraId="31C83A38" w14:textId="079E36D7" w:rsidR="00521AFF" w:rsidRPr="002A16FC" w:rsidRDefault="00521AFF" w:rsidP="00521AFF">
      <w:pPr>
        <w:pStyle w:val="NoSpacing"/>
        <w:rPr>
          <w:rFonts w:cs="Times New Roman"/>
          <w:szCs w:val="24"/>
        </w:rPr>
      </w:pPr>
      <w:r w:rsidRPr="002A16FC">
        <w:rPr>
          <w:rFonts w:cs="Times New Roman"/>
          <w:szCs w:val="24"/>
        </w:rPr>
        <w:t>For time complexity, the maze is M * N big, so it will be exponential in the worst-case scenario. We have movements: up, down, left</w:t>
      </w:r>
      <w:r w:rsidR="00D83008" w:rsidRPr="002A16FC">
        <w:rPr>
          <w:rFonts w:cs="Times New Roman"/>
          <w:szCs w:val="24"/>
        </w:rPr>
        <w:t>,</w:t>
      </w:r>
      <w:r w:rsidRPr="002A16FC">
        <w:rPr>
          <w:rFonts w:cs="Times New Roman"/>
          <w:szCs w:val="24"/>
        </w:rPr>
        <w:t xml:space="preserve"> and right. So the big O notation will be O(4^</w:t>
      </w:r>
      <w:r w:rsidR="00D83008" w:rsidRPr="002A16FC">
        <w:rPr>
          <w:rFonts w:cs="Times New Roman"/>
          <w:szCs w:val="24"/>
        </w:rPr>
        <w:t>n</w:t>
      </w:r>
      <w:r w:rsidRPr="002A16FC">
        <w:rPr>
          <w:rFonts w:cs="Times New Roman"/>
          <w:szCs w:val="24"/>
        </w:rPr>
        <w:t xml:space="preserve">), in this </w:t>
      </w:r>
      <w:r w:rsidR="00D83008" w:rsidRPr="002A16FC">
        <w:rPr>
          <w:rFonts w:cs="Times New Roman"/>
          <w:szCs w:val="24"/>
        </w:rPr>
        <w:t>n</w:t>
      </w:r>
      <w:r w:rsidRPr="002A16FC">
        <w:rPr>
          <w:rFonts w:cs="Times New Roman"/>
          <w:szCs w:val="24"/>
        </w:rPr>
        <w:t xml:space="preserve"> is the length of the shortest path from start to exit.</w:t>
      </w:r>
    </w:p>
    <w:p w14:paraId="15EC8720" w14:textId="5F638AC6" w:rsidR="00D83008" w:rsidRPr="002A16FC" w:rsidRDefault="00D83008" w:rsidP="00521AFF">
      <w:pPr>
        <w:pStyle w:val="NoSpacing"/>
        <w:rPr>
          <w:rFonts w:cs="Times New Roman"/>
          <w:szCs w:val="24"/>
        </w:rPr>
      </w:pPr>
      <w:r w:rsidRPr="002A16FC">
        <w:rPr>
          <w:rFonts w:cs="Times New Roman"/>
          <w:szCs w:val="24"/>
        </w:rPr>
        <w:t xml:space="preserve">With data structures, to visualize a maze we need a 2-dimensional array. This array has the values: 0 (wall), 1 (path), and 2 (exit). We can use a stack or a queue to keep track of the visited path. </w:t>
      </w:r>
      <w:r w:rsidR="00566EA0" w:rsidRPr="002A16FC">
        <w:rPr>
          <w:rFonts w:cs="Times New Roman"/>
          <w:szCs w:val="24"/>
        </w:rPr>
        <w:t>Also, a recursive function to properly implement a backtracking algorithm.</w:t>
      </w:r>
    </w:p>
    <w:p w14:paraId="0E8A221A" w14:textId="3185B2E7" w:rsidR="00D83008" w:rsidRPr="002A16FC" w:rsidRDefault="00D83008" w:rsidP="00521AFF">
      <w:pPr>
        <w:pStyle w:val="NoSpacing"/>
        <w:rPr>
          <w:rFonts w:cs="Times New Roman"/>
          <w:szCs w:val="24"/>
        </w:rPr>
      </w:pPr>
    </w:p>
    <w:p w14:paraId="588F7CF7" w14:textId="77777777" w:rsidR="00392162" w:rsidRDefault="00392162" w:rsidP="00392162">
      <w:pPr>
        <w:pStyle w:val="Heading2"/>
      </w:pPr>
      <w:bookmarkStart w:id="2" w:name="_Toc129610817"/>
      <w:r>
        <w:t xml:space="preserve">Problem </w:t>
      </w:r>
      <w:r w:rsidR="00124135" w:rsidRPr="002A16FC">
        <w:t>B</w:t>
      </w:r>
      <w:bookmarkEnd w:id="2"/>
    </w:p>
    <w:p w14:paraId="712D0C8D" w14:textId="13B9F75C" w:rsidR="00124135" w:rsidRPr="002A16FC" w:rsidRDefault="00124135" w:rsidP="00521AFF">
      <w:pPr>
        <w:pStyle w:val="NoSpacing"/>
        <w:rPr>
          <w:rFonts w:cs="Times New Roman"/>
          <w:szCs w:val="24"/>
        </w:rPr>
      </w:pPr>
      <w:r w:rsidRPr="002A16FC">
        <w:rPr>
          <w:rFonts w:cs="Times New Roman"/>
          <w:szCs w:val="24"/>
        </w:rPr>
        <w:t xml:space="preserve">With this problem, we can use the backtracking strategy to brute force all the possible ways. Backtracking recursively checks all possible ways that are left, when </w:t>
      </w:r>
      <w:r w:rsidR="00566EA0" w:rsidRPr="002A16FC">
        <w:rPr>
          <w:rFonts w:cs="Times New Roman"/>
          <w:szCs w:val="24"/>
        </w:rPr>
        <w:t>a solution is found</w:t>
      </w:r>
      <w:r w:rsidRPr="002A16FC">
        <w:rPr>
          <w:rFonts w:cs="Times New Roman"/>
          <w:szCs w:val="24"/>
        </w:rPr>
        <w:t>, it will return that solution and stops.</w:t>
      </w:r>
      <w:r w:rsidR="00566EA0" w:rsidRPr="002A16FC">
        <w:rPr>
          <w:rFonts w:cs="Times New Roman"/>
          <w:szCs w:val="24"/>
        </w:rPr>
        <w:t xml:space="preserve"> We want to assign all the characters to a different value (0-9).</w:t>
      </w:r>
    </w:p>
    <w:p w14:paraId="16173937" w14:textId="181385A0" w:rsidR="00124135" w:rsidRPr="002A16FC" w:rsidRDefault="00566EA0" w:rsidP="00521AFF">
      <w:pPr>
        <w:pStyle w:val="NoSpacing"/>
        <w:rPr>
          <w:rFonts w:cs="Times New Roman"/>
          <w:szCs w:val="24"/>
        </w:rPr>
      </w:pPr>
      <w:r w:rsidRPr="002A16FC">
        <w:rPr>
          <w:rFonts w:cs="Times New Roman"/>
          <w:szCs w:val="24"/>
        </w:rPr>
        <w:t>We need to check if the sum of the characters value of String1 + String2 is equal to the value of String3, if this is not the case we start again with backtracking. If the equation is satisfied it will return the solution of the values with assigned characters.</w:t>
      </w:r>
    </w:p>
    <w:p w14:paraId="3FFA063E" w14:textId="3D8E6BC8" w:rsidR="00566EA0" w:rsidRPr="002A16FC" w:rsidRDefault="00566EA0" w:rsidP="00521AFF">
      <w:pPr>
        <w:pStyle w:val="NoSpacing"/>
        <w:rPr>
          <w:rFonts w:cs="Times New Roman"/>
          <w:szCs w:val="24"/>
        </w:rPr>
      </w:pPr>
      <w:r w:rsidRPr="002A16FC">
        <w:rPr>
          <w:rFonts w:cs="Times New Roman"/>
          <w:szCs w:val="24"/>
        </w:rPr>
        <w:t xml:space="preserve">Time complexity will be O(n!). There are in total 10 digits (0-9), and there are n unique characters, so the possible, so there will be 10^n possible ways to combine with these characters. In the worst-case scenario, every character is assigned a value so it needs to try all possible permutations of the 10 for each of the n unique characters. So the worst case when we have 10 digits will be 10! so this means: </w:t>
      </w:r>
    </w:p>
    <w:p w14:paraId="6C565466" w14:textId="291BD101" w:rsidR="00566EA0" w:rsidRPr="002A16FC" w:rsidRDefault="00566EA0" w:rsidP="00521AFF">
      <w:pPr>
        <w:pStyle w:val="NoSpacing"/>
        <w:rPr>
          <w:rFonts w:cs="Times New Roman"/>
          <w:szCs w:val="24"/>
        </w:rPr>
      </w:pPr>
      <w:r w:rsidRPr="002A16FC">
        <w:rPr>
          <w:rFonts w:cs="Times New Roman"/>
          <w:szCs w:val="24"/>
        </w:rPr>
        <w:t>10 * 9 * 8* 7 * 6 * 5 * 4 * 3 * 2 * 1 = 3628800 which is the total number of the digits 0 to 9 that can be arranged.</w:t>
      </w:r>
    </w:p>
    <w:p w14:paraId="2B2DD2AE" w14:textId="0C7C5C6E" w:rsidR="00566EA0" w:rsidRPr="002A16FC" w:rsidRDefault="00566EA0" w:rsidP="00521AFF">
      <w:pPr>
        <w:pStyle w:val="NoSpacing"/>
        <w:rPr>
          <w:rFonts w:cs="Times New Roman"/>
          <w:szCs w:val="24"/>
        </w:rPr>
      </w:pPr>
      <w:r w:rsidRPr="002A16FC">
        <w:rPr>
          <w:rFonts w:cs="Times New Roman"/>
          <w:szCs w:val="24"/>
        </w:rPr>
        <w:t>The data structures that I will use are:</w:t>
      </w:r>
    </w:p>
    <w:p w14:paraId="749B5B10" w14:textId="08CFAD8B" w:rsidR="00566EA0" w:rsidRPr="002A16FC" w:rsidRDefault="00566EA0" w:rsidP="00566EA0">
      <w:pPr>
        <w:pStyle w:val="NoSpacing"/>
        <w:numPr>
          <w:ilvl w:val="0"/>
          <w:numId w:val="1"/>
        </w:numPr>
        <w:rPr>
          <w:rFonts w:cs="Times New Roman"/>
          <w:szCs w:val="24"/>
        </w:rPr>
      </w:pPr>
      <w:r w:rsidRPr="002A16FC">
        <w:rPr>
          <w:rFonts w:cs="Times New Roman"/>
          <w:szCs w:val="24"/>
        </w:rPr>
        <w:t>Recursive function: implement the backtracking algorithm</w:t>
      </w:r>
    </w:p>
    <w:p w14:paraId="22415848" w14:textId="4E6A0309" w:rsidR="00566EA0" w:rsidRPr="002A16FC" w:rsidRDefault="00566EA0" w:rsidP="00566EA0">
      <w:pPr>
        <w:pStyle w:val="NoSpacing"/>
        <w:numPr>
          <w:ilvl w:val="0"/>
          <w:numId w:val="1"/>
        </w:numPr>
        <w:rPr>
          <w:rFonts w:cs="Times New Roman"/>
          <w:szCs w:val="24"/>
        </w:rPr>
      </w:pPr>
      <w:r w:rsidRPr="002A16FC">
        <w:rPr>
          <w:rFonts w:cs="Times New Roman"/>
          <w:szCs w:val="24"/>
        </w:rPr>
        <w:t xml:space="preserve">List: digits that are available for characters and a list </w:t>
      </w:r>
      <w:r w:rsidR="002A16FC" w:rsidRPr="002A16FC">
        <w:rPr>
          <w:rFonts w:cs="Times New Roman"/>
          <w:szCs w:val="24"/>
        </w:rPr>
        <w:t>of</w:t>
      </w:r>
      <w:r w:rsidRPr="002A16FC">
        <w:rPr>
          <w:rFonts w:cs="Times New Roman"/>
          <w:szCs w:val="24"/>
        </w:rPr>
        <w:t xml:space="preserve"> what is in use</w:t>
      </w:r>
    </w:p>
    <w:p w14:paraId="5961C5E7" w14:textId="28DB24F3" w:rsidR="00566EA0" w:rsidRPr="002A16FC" w:rsidRDefault="00566EA0" w:rsidP="00566EA0">
      <w:pPr>
        <w:pStyle w:val="NoSpacing"/>
        <w:numPr>
          <w:ilvl w:val="0"/>
          <w:numId w:val="1"/>
        </w:numPr>
        <w:rPr>
          <w:rFonts w:cs="Times New Roman"/>
          <w:szCs w:val="24"/>
        </w:rPr>
      </w:pPr>
      <w:r w:rsidRPr="002A16FC">
        <w:rPr>
          <w:rFonts w:cs="Times New Roman"/>
          <w:szCs w:val="24"/>
        </w:rPr>
        <w:t>Dictionary: map a character to a digit (to keep track of it)</w:t>
      </w:r>
    </w:p>
    <w:p w14:paraId="7A25502C" w14:textId="77777777" w:rsidR="00566EA0" w:rsidRPr="002A16FC" w:rsidRDefault="00566EA0" w:rsidP="00566EA0">
      <w:pPr>
        <w:pStyle w:val="NoSpacing"/>
        <w:rPr>
          <w:rFonts w:cs="Times New Roman"/>
          <w:szCs w:val="24"/>
        </w:rPr>
      </w:pPr>
    </w:p>
    <w:p w14:paraId="127A408C" w14:textId="069C4697" w:rsidR="00124135" w:rsidRPr="002A16FC" w:rsidRDefault="00566EA0" w:rsidP="00521AFF">
      <w:pPr>
        <w:pStyle w:val="NoSpacing"/>
        <w:rPr>
          <w:rFonts w:cs="Times New Roman"/>
          <w:szCs w:val="24"/>
          <w:lang w:val="en-NL"/>
        </w:rPr>
      </w:pPr>
      <w:r w:rsidRPr="002A16FC">
        <w:rPr>
          <w:rFonts w:cs="Times New Roman"/>
          <w:szCs w:val="24"/>
        </w:rPr>
        <w:t>Note, Permutation: calculation of this number of possible different rankings.</w:t>
      </w:r>
    </w:p>
    <w:p w14:paraId="2BC50ADC" w14:textId="413E5BB6" w:rsidR="00392162" w:rsidRDefault="00392162" w:rsidP="00521AFF">
      <w:pPr>
        <w:pStyle w:val="NoSpacing"/>
        <w:rPr>
          <w:rFonts w:cs="Times New Roman"/>
          <w:szCs w:val="24"/>
        </w:rPr>
      </w:pPr>
    </w:p>
    <w:p w14:paraId="10511B07" w14:textId="676C249A" w:rsidR="00392162" w:rsidRDefault="00392162" w:rsidP="00521AFF">
      <w:pPr>
        <w:pStyle w:val="NoSpacing"/>
        <w:rPr>
          <w:rFonts w:cs="Times New Roman"/>
          <w:szCs w:val="24"/>
        </w:rPr>
      </w:pPr>
    </w:p>
    <w:p w14:paraId="3AC50648" w14:textId="338EC5EF" w:rsidR="00BC0A2A" w:rsidRDefault="00BC0A2A" w:rsidP="00521AFF">
      <w:pPr>
        <w:pStyle w:val="NoSpacing"/>
        <w:rPr>
          <w:rFonts w:cs="Times New Roman"/>
          <w:szCs w:val="24"/>
        </w:rPr>
      </w:pPr>
    </w:p>
    <w:p w14:paraId="074C2A22" w14:textId="2AA3E67A" w:rsidR="00BC0A2A" w:rsidRDefault="00BC0A2A" w:rsidP="00521AFF">
      <w:pPr>
        <w:pStyle w:val="NoSpacing"/>
        <w:rPr>
          <w:rFonts w:cs="Times New Roman"/>
          <w:szCs w:val="24"/>
        </w:rPr>
      </w:pPr>
    </w:p>
    <w:p w14:paraId="6CCD8E24" w14:textId="6C467858" w:rsidR="00BC0A2A" w:rsidRDefault="00BC0A2A" w:rsidP="00521AFF">
      <w:pPr>
        <w:pStyle w:val="NoSpacing"/>
        <w:rPr>
          <w:rFonts w:cs="Times New Roman"/>
          <w:szCs w:val="24"/>
        </w:rPr>
      </w:pPr>
    </w:p>
    <w:p w14:paraId="6683ADA5" w14:textId="36260692" w:rsidR="00BC0A2A" w:rsidRDefault="00BC0A2A" w:rsidP="00521AFF">
      <w:pPr>
        <w:pStyle w:val="NoSpacing"/>
        <w:rPr>
          <w:rFonts w:cs="Times New Roman"/>
          <w:szCs w:val="24"/>
        </w:rPr>
      </w:pPr>
    </w:p>
    <w:p w14:paraId="6BD6EE32" w14:textId="3EEFAE43" w:rsidR="00BC0A2A" w:rsidRDefault="00BC0A2A" w:rsidP="00521AFF">
      <w:pPr>
        <w:pStyle w:val="NoSpacing"/>
        <w:rPr>
          <w:rFonts w:cs="Times New Roman"/>
          <w:szCs w:val="24"/>
        </w:rPr>
      </w:pPr>
    </w:p>
    <w:p w14:paraId="0BFD1A7B" w14:textId="17ADEF50" w:rsidR="00BC0A2A" w:rsidRDefault="00BC0A2A" w:rsidP="00521AFF">
      <w:pPr>
        <w:pStyle w:val="NoSpacing"/>
        <w:rPr>
          <w:rFonts w:cs="Times New Roman"/>
          <w:szCs w:val="24"/>
        </w:rPr>
      </w:pPr>
    </w:p>
    <w:p w14:paraId="06C28DBB" w14:textId="4B6A2E0C" w:rsidR="00BC0A2A" w:rsidRDefault="00BC0A2A" w:rsidP="00521AFF">
      <w:pPr>
        <w:pStyle w:val="NoSpacing"/>
        <w:rPr>
          <w:rFonts w:cs="Times New Roman"/>
          <w:szCs w:val="24"/>
        </w:rPr>
      </w:pPr>
    </w:p>
    <w:p w14:paraId="43755F7F" w14:textId="08DD5C83" w:rsidR="00F403A2" w:rsidRDefault="00F403A2" w:rsidP="00521AFF">
      <w:pPr>
        <w:pStyle w:val="NoSpacing"/>
        <w:rPr>
          <w:rFonts w:cs="Times New Roman"/>
          <w:szCs w:val="24"/>
        </w:rPr>
      </w:pPr>
    </w:p>
    <w:p w14:paraId="2F32CB1B" w14:textId="77777777" w:rsidR="00F403A2" w:rsidRDefault="00F403A2" w:rsidP="00521AFF">
      <w:pPr>
        <w:pStyle w:val="NoSpacing"/>
        <w:rPr>
          <w:rFonts w:cs="Times New Roman"/>
          <w:szCs w:val="24"/>
        </w:rPr>
      </w:pPr>
    </w:p>
    <w:p w14:paraId="13C3826B" w14:textId="347142A3" w:rsidR="00BC0A2A" w:rsidRDefault="00BC0A2A" w:rsidP="00521AFF">
      <w:pPr>
        <w:pStyle w:val="NoSpacing"/>
        <w:rPr>
          <w:rFonts w:cs="Times New Roman"/>
          <w:szCs w:val="24"/>
        </w:rPr>
      </w:pPr>
    </w:p>
    <w:p w14:paraId="7816459F" w14:textId="77777777" w:rsidR="00BC0A2A" w:rsidRDefault="00BC0A2A" w:rsidP="00521AFF">
      <w:pPr>
        <w:pStyle w:val="NoSpacing"/>
        <w:rPr>
          <w:rFonts w:cs="Times New Roman"/>
          <w:szCs w:val="24"/>
        </w:rPr>
      </w:pPr>
    </w:p>
    <w:p w14:paraId="24EEF4DD" w14:textId="3E4023E2" w:rsidR="00392162" w:rsidRDefault="00392162" w:rsidP="00392162">
      <w:pPr>
        <w:pStyle w:val="Heading2"/>
      </w:pPr>
      <w:bookmarkStart w:id="3" w:name="_Toc129610818"/>
      <w:r>
        <w:lastRenderedPageBreak/>
        <w:t xml:space="preserve">Problem </w:t>
      </w:r>
      <w:r w:rsidR="00566EA0" w:rsidRPr="002A16FC">
        <w:t>C</w:t>
      </w:r>
      <w:bookmarkEnd w:id="3"/>
    </w:p>
    <w:p w14:paraId="079862D5" w14:textId="3E85464C" w:rsidR="002A16FC" w:rsidRDefault="002A16FC" w:rsidP="00521AFF">
      <w:pPr>
        <w:pStyle w:val="NoSpacing"/>
        <w:rPr>
          <w:rFonts w:cs="Times New Roman"/>
          <w:szCs w:val="24"/>
        </w:rPr>
      </w:pPr>
      <w:r w:rsidRPr="002A16FC">
        <w:rPr>
          <w:rFonts w:cs="Times New Roman"/>
          <w:szCs w:val="24"/>
        </w:rPr>
        <w:t>This problem can be dynamically programmed, we want to memorize the amount of a minimum number of operations so this can be stored in a</w:t>
      </w:r>
      <w:r w:rsidR="00533CEA">
        <w:rPr>
          <w:rFonts w:cs="Times New Roman"/>
          <w:szCs w:val="24"/>
        </w:rPr>
        <w:t xml:space="preserve"> list.</w:t>
      </w:r>
      <w:r w:rsidRPr="002A16FC">
        <w:rPr>
          <w:rFonts w:cs="Times New Roman"/>
          <w:szCs w:val="24"/>
        </w:rPr>
        <w:t xml:space="preserve"> We can use recursion to calculate the minimum operation to convert X to Y. An expected time complexity will be O(XY)</w:t>
      </w:r>
      <w:r>
        <w:rPr>
          <w:rFonts w:cs="Times New Roman"/>
          <w:szCs w:val="24"/>
        </w:rPr>
        <w:t xml:space="preserve">. Depending on the state of X and Y we do an operation: </w:t>
      </w:r>
    </w:p>
    <w:p w14:paraId="69F5DFD0" w14:textId="77777777" w:rsidR="002A16FC" w:rsidRPr="002A16FC" w:rsidRDefault="002A16FC" w:rsidP="002A16FC">
      <w:pPr>
        <w:pStyle w:val="NoSpacing"/>
        <w:numPr>
          <w:ilvl w:val="0"/>
          <w:numId w:val="1"/>
        </w:numPr>
        <w:rPr>
          <w:rFonts w:cs="Times New Roman"/>
          <w:szCs w:val="24"/>
        </w:rPr>
      </w:pPr>
      <w:r>
        <w:t xml:space="preserve">(1) X = min(X * m, Y * 2) </w:t>
      </w:r>
    </w:p>
    <w:p w14:paraId="2035D32A" w14:textId="77777777" w:rsidR="002A16FC" w:rsidRPr="002A16FC" w:rsidRDefault="002A16FC" w:rsidP="002A16FC">
      <w:pPr>
        <w:pStyle w:val="NoSpacing"/>
        <w:numPr>
          <w:ilvl w:val="0"/>
          <w:numId w:val="1"/>
        </w:numPr>
        <w:rPr>
          <w:rFonts w:cs="Times New Roman"/>
          <w:szCs w:val="24"/>
        </w:rPr>
      </w:pPr>
      <w:r>
        <w:t xml:space="preserve">(2) X = X – 2 </w:t>
      </w:r>
    </w:p>
    <w:p w14:paraId="76C046BE" w14:textId="189827A6" w:rsidR="00124135" w:rsidRPr="002A16FC" w:rsidRDefault="002A16FC" w:rsidP="002A16FC">
      <w:pPr>
        <w:pStyle w:val="NoSpacing"/>
        <w:numPr>
          <w:ilvl w:val="0"/>
          <w:numId w:val="1"/>
        </w:numPr>
        <w:rPr>
          <w:rFonts w:cs="Times New Roman"/>
          <w:szCs w:val="24"/>
        </w:rPr>
      </w:pPr>
      <w:r>
        <w:t>(3) X = X – 1</w:t>
      </w:r>
      <w:r>
        <w:rPr>
          <w:rFonts w:cs="Times New Roman"/>
          <w:szCs w:val="24"/>
        </w:rPr>
        <w:t xml:space="preserve">. </w:t>
      </w:r>
    </w:p>
    <w:p w14:paraId="0D164E77" w14:textId="1928446A" w:rsidR="00124135" w:rsidRDefault="004C2C34" w:rsidP="00521AFF">
      <w:pPr>
        <w:pStyle w:val="NoSpacing"/>
        <w:rPr>
          <w:rFonts w:cs="Times New Roman"/>
          <w:szCs w:val="24"/>
        </w:rPr>
      </w:pPr>
      <w:r>
        <w:rPr>
          <w:rFonts w:cs="Times New Roman"/>
          <w:szCs w:val="24"/>
        </w:rPr>
        <w:t xml:space="preserve">Also for this problem, regarding data structures, I will just use a simple variable to store values. Since we have three options, where the first option increases X and options two and three </w:t>
      </w:r>
      <w:r w:rsidR="009B75A9">
        <w:rPr>
          <w:rFonts w:cs="Times New Roman"/>
          <w:szCs w:val="24"/>
        </w:rPr>
        <w:t>decreases</w:t>
      </w:r>
      <w:r>
        <w:rPr>
          <w:rFonts w:cs="Times New Roman"/>
          <w:szCs w:val="24"/>
        </w:rPr>
        <w:t xml:space="preserve"> X. </w:t>
      </w:r>
      <w:r w:rsidR="009B75A9">
        <w:rPr>
          <w:rFonts w:cs="Times New Roman"/>
          <w:szCs w:val="24"/>
        </w:rPr>
        <w:t>Also we need a list to store the sequence of how we would compute the minimum number of operations.</w:t>
      </w:r>
    </w:p>
    <w:p w14:paraId="38D55898" w14:textId="77777777" w:rsidR="009B75A9" w:rsidRPr="002A16FC" w:rsidRDefault="009B75A9" w:rsidP="00521AFF">
      <w:pPr>
        <w:pStyle w:val="NoSpacing"/>
        <w:rPr>
          <w:rFonts w:cs="Times New Roman"/>
          <w:szCs w:val="24"/>
        </w:rPr>
      </w:pPr>
    </w:p>
    <w:p w14:paraId="52EA79FE" w14:textId="77777777" w:rsidR="00392162" w:rsidRDefault="00392162" w:rsidP="00521AFF">
      <w:pPr>
        <w:pStyle w:val="NoSpacing"/>
        <w:rPr>
          <w:rFonts w:cs="Times New Roman"/>
          <w:szCs w:val="24"/>
        </w:rPr>
      </w:pPr>
      <w:bookmarkStart w:id="4" w:name="_Toc129610819"/>
      <w:r w:rsidRPr="00392162">
        <w:rPr>
          <w:rStyle w:val="Heading2Char"/>
        </w:rPr>
        <w:t xml:space="preserve">Problem </w:t>
      </w:r>
      <w:r w:rsidR="00D83008" w:rsidRPr="00392162">
        <w:rPr>
          <w:rStyle w:val="Heading2Char"/>
        </w:rPr>
        <w:t>D</w:t>
      </w:r>
      <w:bookmarkEnd w:id="4"/>
      <w:r w:rsidR="00D83008" w:rsidRPr="002A16FC">
        <w:rPr>
          <w:rFonts w:cs="Times New Roman"/>
          <w:szCs w:val="24"/>
        </w:rPr>
        <w:t xml:space="preserve"> </w:t>
      </w:r>
    </w:p>
    <w:p w14:paraId="29E8DE53" w14:textId="49801D22" w:rsidR="00D83008" w:rsidRPr="002A16FC" w:rsidRDefault="00D83008" w:rsidP="00533CEA">
      <w:pPr>
        <w:pStyle w:val="NoSpacing"/>
      </w:pPr>
      <w:r w:rsidRPr="002A16FC">
        <w:t xml:space="preserve">With this problem, the shortest path needs to be found between two vertices. To do this, I want to use Dijkstra’s shortest path algorithm. This is an algorithm based on a greedy strategy. It is considered greedy because it will choose the smallest option that is possible at each step. </w:t>
      </w:r>
    </w:p>
    <w:p w14:paraId="519CD9FF" w14:textId="58B92D6D" w:rsidR="00D83008" w:rsidRPr="002A16FC" w:rsidRDefault="00D83008" w:rsidP="00533CEA">
      <w:pPr>
        <w:pStyle w:val="NoSpacing"/>
      </w:pPr>
      <w:r w:rsidRPr="002A16FC">
        <w:t>Let us give an example to get a clear understanding of what we are doing. Given is a directed graph and applies the Dijkstra’s shortest path algorithm to go from A to E:</w:t>
      </w:r>
    </w:p>
    <w:p w14:paraId="06432062" w14:textId="462EF5A5" w:rsidR="00D83008" w:rsidRPr="002A16FC" w:rsidRDefault="00D83008" w:rsidP="00533CEA">
      <w:pPr>
        <w:pStyle w:val="NoSpacing"/>
      </w:pPr>
      <w:r w:rsidRPr="002A16FC">
        <w:rPr>
          <w:noProof/>
        </w:rPr>
        <w:drawing>
          <wp:inline distT="0" distB="0" distL="0" distR="0" wp14:anchorId="45C52FB3" wp14:editId="38C3AF75">
            <wp:extent cx="5311600" cy="2133785"/>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311600" cy="2133785"/>
                    </a:xfrm>
                    <a:prstGeom prst="rect">
                      <a:avLst/>
                    </a:prstGeom>
                  </pic:spPr>
                </pic:pic>
              </a:graphicData>
            </a:graphic>
          </wp:inline>
        </w:drawing>
      </w:r>
    </w:p>
    <w:tbl>
      <w:tblPr>
        <w:tblStyle w:val="TableGrid"/>
        <w:tblW w:w="0" w:type="auto"/>
        <w:tblLook w:val="04A0" w:firstRow="1" w:lastRow="0" w:firstColumn="1" w:lastColumn="0" w:noHBand="0" w:noVBand="1"/>
      </w:tblPr>
      <w:tblGrid>
        <w:gridCol w:w="1127"/>
        <w:gridCol w:w="1127"/>
        <w:gridCol w:w="1127"/>
        <w:gridCol w:w="1127"/>
        <w:gridCol w:w="1127"/>
        <w:gridCol w:w="1127"/>
        <w:gridCol w:w="1127"/>
        <w:gridCol w:w="1127"/>
      </w:tblGrid>
      <w:tr w:rsidR="00D83008" w:rsidRPr="002A16FC" w14:paraId="59360198" w14:textId="77777777" w:rsidTr="00D83008">
        <w:tc>
          <w:tcPr>
            <w:tcW w:w="1127" w:type="dxa"/>
          </w:tcPr>
          <w:p w14:paraId="3F4758C8" w14:textId="77777777" w:rsidR="00D83008" w:rsidRPr="002A16FC" w:rsidRDefault="00D83008" w:rsidP="00533CEA">
            <w:pPr>
              <w:pStyle w:val="NoSpacing"/>
            </w:pPr>
          </w:p>
        </w:tc>
        <w:tc>
          <w:tcPr>
            <w:tcW w:w="1127" w:type="dxa"/>
          </w:tcPr>
          <w:p w14:paraId="2F25CAB9" w14:textId="1DAED4CD" w:rsidR="00D83008" w:rsidRPr="002A16FC" w:rsidRDefault="00D83008" w:rsidP="00533CEA">
            <w:pPr>
              <w:pStyle w:val="NoSpacing"/>
            </w:pPr>
            <w:r w:rsidRPr="002A16FC">
              <w:t>A</w:t>
            </w:r>
          </w:p>
        </w:tc>
        <w:tc>
          <w:tcPr>
            <w:tcW w:w="1127" w:type="dxa"/>
          </w:tcPr>
          <w:p w14:paraId="57DEDB6B" w14:textId="57267B09" w:rsidR="00D83008" w:rsidRPr="002A16FC" w:rsidRDefault="00D83008" w:rsidP="00533CEA">
            <w:pPr>
              <w:pStyle w:val="NoSpacing"/>
            </w:pPr>
            <w:r w:rsidRPr="002A16FC">
              <w:t>B</w:t>
            </w:r>
          </w:p>
        </w:tc>
        <w:tc>
          <w:tcPr>
            <w:tcW w:w="1127" w:type="dxa"/>
          </w:tcPr>
          <w:p w14:paraId="1B948B43" w14:textId="22CAA16F" w:rsidR="00D83008" w:rsidRPr="002A16FC" w:rsidRDefault="00D83008" w:rsidP="00533CEA">
            <w:pPr>
              <w:pStyle w:val="NoSpacing"/>
            </w:pPr>
            <w:r w:rsidRPr="002A16FC">
              <w:t>C</w:t>
            </w:r>
          </w:p>
        </w:tc>
        <w:tc>
          <w:tcPr>
            <w:tcW w:w="1127" w:type="dxa"/>
          </w:tcPr>
          <w:p w14:paraId="2CAF58B1" w14:textId="529FDB91" w:rsidR="00D83008" w:rsidRPr="002A16FC" w:rsidRDefault="00D83008" w:rsidP="00533CEA">
            <w:pPr>
              <w:pStyle w:val="NoSpacing"/>
            </w:pPr>
            <w:r w:rsidRPr="002A16FC">
              <w:t>D</w:t>
            </w:r>
          </w:p>
        </w:tc>
        <w:tc>
          <w:tcPr>
            <w:tcW w:w="1127" w:type="dxa"/>
          </w:tcPr>
          <w:p w14:paraId="5DEA3F7D" w14:textId="59B72503" w:rsidR="00D83008" w:rsidRPr="002A16FC" w:rsidRDefault="00D83008" w:rsidP="00533CEA">
            <w:pPr>
              <w:pStyle w:val="NoSpacing"/>
            </w:pPr>
            <w:r w:rsidRPr="002A16FC">
              <w:t>E</w:t>
            </w:r>
          </w:p>
        </w:tc>
        <w:tc>
          <w:tcPr>
            <w:tcW w:w="1127" w:type="dxa"/>
          </w:tcPr>
          <w:p w14:paraId="7E92794B" w14:textId="6213CE09" w:rsidR="00D83008" w:rsidRPr="002A16FC" w:rsidRDefault="00D83008" w:rsidP="00533CEA">
            <w:pPr>
              <w:pStyle w:val="NoSpacing"/>
            </w:pPr>
            <w:r w:rsidRPr="002A16FC">
              <w:t>F</w:t>
            </w:r>
          </w:p>
        </w:tc>
        <w:tc>
          <w:tcPr>
            <w:tcW w:w="1127" w:type="dxa"/>
          </w:tcPr>
          <w:p w14:paraId="54443F1C" w14:textId="281A8D63" w:rsidR="00D83008" w:rsidRPr="002A16FC" w:rsidRDefault="00D83008" w:rsidP="00533CEA">
            <w:pPr>
              <w:pStyle w:val="NoSpacing"/>
            </w:pPr>
            <w:r w:rsidRPr="002A16FC">
              <w:t>Selected Edge</w:t>
            </w:r>
          </w:p>
        </w:tc>
      </w:tr>
      <w:tr w:rsidR="00D83008" w:rsidRPr="002A16FC" w14:paraId="32ACF28A" w14:textId="77777777" w:rsidTr="00D83008">
        <w:tc>
          <w:tcPr>
            <w:tcW w:w="1127" w:type="dxa"/>
          </w:tcPr>
          <w:p w14:paraId="07E7F7B1" w14:textId="1F644E8D" w:rsidR="00D83008" w:rsidRPr="002A16FC" w:rsidRDefault="00D83008" w:rsidP="00533CEA">
            <w:pPr>
              <w:pStyle w:val="NoSpacing"/>
            </w:pPr>
            <w:r w:rsidRPr="002A16FC">
              <w:t>Initial</w:t>
            </w:r>
          </w:p>
        </w:tc>
        <w:tc>
          <w:tcPr>
            <w:tcW w:w="1127" w:type="dxa"/>
          </w:tcPr>
          <w:p w14:paraId="6916021D" w14:textId="311D2546" w:rsidR="00D83008" w:rsidRPr="002A16FC" w:rsidRDefault="00D83008" w:rsidP="00533CEA">
            <w:pPr>
              <w:pStyle w:val="NoSpacing"/>
            </w:pPr>
            <w:r w:rsidRPr="002A16FC">
              <w:t>(0,</w:t>
            </w:r>
            <w:r w:rsidR="001F5B19">
              <w:t xml:space="preserve"> </w:t>
            </w:r>
            <w:r w:rsidRPr="002A16FC">
              <w:t>A)</w:t>
            </w:r>
          </w:p>
        </w:tc>
        <w:tc>
          <w:tcPr>
            <w:tcW w:w="1127" w:type="dxa"/>
          </w:tcPr>
          <w:p w14:paraId="0C5BF0F3" w14:textId="37AC84B4" w:rsidR="00D83008" w:rsidRPr="002A16FC" w:rsidRDefault="00D83008" w:rsidP="00533CEA">
            <w:pPr>
              <w:pStyle w:val="NoSpacing"/>
            </w:pPr>
            <w:r w:rsidRPr="002A16FC">
              <w:t>-</w:t>
            </w:r>
          </w:p>
        </w:tc>
        <w:tc>
          <w:tcPr>
            <w:tcW w:w="1127" w:type="dxa"/>
          </w:tcPr>
          <w:p w14:paraId="3E3748A9" w14:textId="184F5CEC" w:rsidR="00D83008" w:rsidRPr="002A16FC" w:rsidRDefault="00D83008" w:rsidP="00533CEA">
            <w:pPr>
              <w:pStyle w:val="NoSpacing"/>
            </w:pPr>
            <w:r w:rsidRPr="002A16FC">
              <w:t>-</w:t>
            </w:r>
          </w:p>
        </w:tc>
        <w:tc>
          <w:tcPr>
            <w:tcW w:w="1127" w:type="dxa"/>
          </w:tcPr>
          <w:p w14:paraId="69EB3F94" w14:textId="31A1693F" w:rsidR="00D83008" w:rsidRPr="002A16FC" w:rsidRDefault="00D83008" w:rsidP="00533CEA">
            <w:pPr>
              <w:pStyle w:val="NoSpacing"/>
            </w:pPr>
            <w:r w:rsidRPr="002A16FC">
              <w:t>-</w:t>
            </w:r>
          </w:p>
        </w:tc>
        <w:tc>
          <w:tcPr>
            <w:tcW w:w="1127" w:type="dxa"/>
          </w:tcPr>
          <w:p w14:paraId="00F2F5D9" w14:textId="1D1E61FA" w:rsidR="00D83008" w:rsidRPr="002A16FC" w:rsidRDefault="00D83008" w:rsidP="00533CEA">
            <w:pPr>
              <w:pStyle w:val="NoSpacing"/>
            </w:pPr>
            <w:r w:rsidRPr="002A16FC">
              <w:t>-</w:t>
            </w:r>
          </w:p>
        </w:tc>
        <w:tc>
          <w:tcPr>
            <w:tcW w:w="1127" w:type="dxa"/>
          </w:tcPr>
          <w:p w14:paraId="03CE3A96" w14:textId="544CB090" w:rsidR="00D83008" w:rsidRPr="002A16FC" w:rsidRDefault="00D83008" w:rsidP="00533CEA">
            <w:pPr>
              <w:pStyle w:val="NoSpacing"/>
            </w:pPr>
            <w:r w:rsidRPr="002A16FC">
              <w:t>-</w:t>
            </w:r>
          </w:p>
        </w:tc>
        <w:tc>
          <w:tcPr>
            <w:tcW w:w="1127" w:type="dxa"/>
          </w:tcPr>
          <w:p w14:paraId="19AA3B2D" w14:textId="1445C96A" w:rsidR="00D83008" w:rsidRPr="002A16FC" w:rsidRDefault="00D83008" w:rsidP="00533CEA">
            <w:pPr>
              <w:pStyle w:val="NoSpacing"/>
            </w:pPr>
            <w:r w:rsidRPr="002A16FC">
              <w:t>-</w:t>
            </w:r>
          </w:p>
        </w:tc>
      </w:tr>
      <w:tr w:rsidR="00D83008" w:rsidRPr="002A16FC" w14:paraId="72EAF7E9" w14:textId="77777777" w:rsidTr="00D83008">
        <w:tc>
          <w:tcPr>
            <w:tcW w:w="1127" w:type="dxa"/>
          </w:tcPr>
          <w:p w14:paraId="2FE173C1" w14:textId="77777777" w:rsidR="00D83008" w:rsidRPr="002A16FC" w:rsidRDefault="00D83008" w:rsidP="00533CEA">
            <w:pPr>
              <w:pStyle w:val="NoSpacing"/>
            </w:pPr>
          </w:p>
        </w:tc>
        <w:tc>
          <w:tcPr>
            <w:tcW w:w="1127" w:type="dxa"/>
          </w:tcPr>
          <w:p w14:paraId="77227413" w14:textId="42C6D0B8" w:rsidR="00D83008" w:rsidRPr="002A16FC" w:rsidRDefault="00D83008" w:rsidP="00533CEA">
            <w:pPr>
              <w:pStyle w:val="NoSpacing"/>
            </w:pPr>
            <w:r w:rsidRPr="002A16FC">
              <w:t>X</w:t>
            </w:r>
          </w:p>
        </w:tc>
        <w:tc>
          <w:tcPr>
            <w:tcW w:w="1127" w:type="dxa"/>
          </w:tcPr>
          <w:p w14:paraId="7FCBE93F" w14:textId="462BC8A5" w:rsidR="00D83008" w:rsidRPr="002A16FC" w:rsidRDefault="00D83008" w:rsidP="00533CEA">
            <w:pPr>
              <w:pStyle w:val="NoSpacing"/>
            </w:pPr>
            <w:r w:rsidRPr="002A16FC">
              <w:t>(10,</w:t>
            </w:r>
            <w:r w:rsidR="001F5B19">
              <w:t xml:space="preserve"> </w:t>
            </w:r>
            <w:r w:rsidRPr="002A16FC">
              <w:t>A)</w:t>
            </w:r>
          </w:p>
        </w:tc>
        <w:tc>
          <w:tcPr>
            <w:tcW w:w="1127" w:type="dxa"/>
          </w:tcPr>
          <w:p w14:paraId="4CC008E7" w14:textId="18BD3018" w:rsidR="00D83008" w:rsidRPr="002A16FC" w:rsidRDefault="00D83008" w:rsidP="00533CEA">
            <w:pPr>
              <w:pStyle w:val="NoSpacing"/>
            </w:pPr>
            <w:r w:rsidRPr="002A16FC">
              <w:t>(15,</w:t>
            </w:r>
            <w:r w:rsidR="001F5B19">
              <w:t xml:space="preserve"> </w:t>
            </w:r>
            <w:r w:rsidRPr="002A16FC">
              <w:t>A)</w:t>
            </w:r>
          </w:p>
        </w:tc>
        <w:tc>
          <w:tcPr>
            <w:tcW w:w="1127" w:type="dxa"/>
          </w:tcPr>
          <w:p w14:paraId="7E2258DC" w14:textId="77777777" w:rsidR="00D83008" w:rsidRPr="002A16FC" w:rsidRDefault="00D83008" w:rsidP="00533CEA">
            <w:pPr>
              <w:pStyle w:val="NoSpacing"/>
            </w:pPr>
          </w:p>
        </w:tc>
        <w:tc>
          <w:tcPr>
            <w:tcW w:w="1127" w:type="dxa"/>
          </w:tcPr>
          <w:p w14:paraId="06B7F30D" w14:textId="77777777" w:rsidR="00D83008" w:rsidRPr="002A16FC" w:rsidRDefault="00D83008" w:rsidP="00533CEA">
            <w:pPr>
              <w:pStyle w:val="NoSpacing"/>
            </w:pPr>
          </w:p>
        </w:tc>
        <w:tc>
          <w:tcPr>
            <w:tcW w:w="1127" w:type="dxa"/>
          </w:tcPr>
          <w:p w14:paraId="59F3E867" w14:textId="77777777" w:rsidR="00D83008" w:rsidRPr="002A16FC" w:rsidRDefault="00D83008" w:rsidP="00533CEA">
            <w:pPr>
              <w:pStyle w:val="NoSpacing"/>
            </w:pPr>
          </w:p>
        </w:tc>
        <w:tc>
          <w:tcPr>
            <w:tcW w:w="1127" w:type="dxa"/>
          </w:tcPr>
          <w:p w14:paraId="7D279779" w14:textId="46DA9DF6" w:rsidR="00D83008" w:rsidRPr="002A16FC" w:rsidRDefault="00D83008" w:rsidP="00533CEA">
            <w:pPr>
              <w:pStyle w:val="NoSpacing"/>
            </w:pPr>
            <w:r w:rsidRPr="002A16FC">
              <w:t>{A,</w:t>
            </w:r>
            <w:r w:rsidR="001F5B19">
              <w:t xml:space="preserve"> </w:t>
            </w:r>
            <w:r w:rsidRPr="002A16FC">
              <w:t>B}</w:t>
            </w:r>
          </w:p>
        </w:tc>
      </w:tr>
      <w:tr w:rsidR="00D83008" w:rsidRPr="002A16FC" w14:paraId="0DDE9A57" w14:textId="77777777" w:rsidTr="00D83008">
        <w:tc>
          <w:tcPr>
            <w:tcW w:w="1127" w:type="dxa"/>
          </w:tcPr>
          <w:p w14:paraId="02F878AB" w14:textId="77777777" w:rsidR="00D83008" w:rsidRPr="002A16FC" w:rsidRDefault="00D83008" w:rsidP="00533CEA">
            <w:pPr>
              <w:pStyle w:val="NoSpacing"/>
            </w:pPr>
          </w:p>
        </w:tc>
        <w:tc>
          <w:tcPr>
            <w:tcW w:w="1127" w:type="dxa"/>
          </w:tcPr>
          <w:p w14:paraId="1139F916" w14:textId="77777777" w:rsidR="00D83008" w:rsidRPr="002A16FC" w:rsidRDefault="00D83008" w:rsidP="00533CEA">
            <w:pPr>
              <w:pStyle w:val="NoSpacing"/>
            </w:pPr>
          </w:p>
        </w:tc>
        <w:tc>
          <w:tcPr>
            <w:tcW w:w="1127" w:type="dxa"/>
          </w:tcPr>
          <w:p w14:paraId="781586F9" w14:textId="478D6FE4" w:rsidR="00D83008" w:rsidRPr="002A16FC" w:rsidRDefault="00D83008" w:rsidP="00533CEA">
            <w:pPr>
              <w:pStyle w:val="NoSpacing"/>
            </w:pPr>
            <w:r w:rsidRPr="002A16FC">
              <w:t>X</w:t>
            </w:r>
          </w:p>
        </w:tc>
        <w:tc>
          <w:tcPr>
            <w:tcW w:w="1127" w:type="dxa"/>
          </w:tcPr>
          <w:p w14:paraId="6CE80853" w14:textId="77777777" w:rsidR="00D83008" w:rsidRPr="002A16FC" w:rsidRDefault="00D83008" w:rsidP="00533CEA">
            <w:pPr>
              <w:pStyle w:val="NoSpacing"/>
            </w:pPr>
          </w:p>
        </w:tc>
        <w:tc>
          <w:tcPr>
            <w:tcW w:w="1127" w:type="dxa"/>
          </w:tcPr>
          <w:p w14:paraId="1C943A63" w14:textId="2CEACD81" w:rsidR="00D83008" w:rsidRPr="002A16FC" w:rsidRDefault="00D83008" w:rsidP="00533CEA">
            <w:pPr>
              <w:pStyle w:val="NoSpacing"/>
            </w:pPr>
            <w:r w:rsidRPr="002A16FC">
              <w:t>(22,</w:t>
            </w:r>
            <w:r w:rsidR="001F5B19">
              <w:t xml:space="preserve"> </w:t>
            </w:r>
            <w:r w:rsidRPr="002A16FC">
              <w:t>B)</w:t>
            </w:r>
          </w:p>
        </w:tc>
        <w:tc>
          <w:tcPr>
            <w:tcW w:w="1127" w:type="dxa"/>
          </w:tcPr>
          <w:p w14:paraId="7D90A088" w14:textId="5A1F1974" w:rsidR="00D83008" w:rsidRPr="002A16FC" w:rsidRDefault="00D83008" w:rsidP="00533CEA">
            <w:pPr>
              <w:pStyle w:val="NoSpacing"/>
            </w:pPr>
          </w:p>
        </w:tc>
        <w:tc>
          <w:tcPr>
            <w:tcW w:w="1127" w:type="dxa"/>
          </w:tcPr>
          <w:p w14:paraId="306B86EE" w14:textId="2A77A80B" w:rsidR="00D83008" w:rsidRPr="002A16FC" w:rsidRDefault="00D83008" w:rsidP="00533CEA">
            <w:pPr>
              <w:pStyle w:val="NoSpacing"/>
            </w:pPr>
            <w:r w:rsidRPr="002A16FC">
              <w:t>(25</w:t>
            </w:r>
            <w:r w:rsidR="001F5B19">
              <w:t xml:space="preserve"> </w:t>
            </w:r>
            <w:r w:rsidRPr="002A16FC">
              <w:t>,</w:t>
            </w:r>
            <w:r w:rsidR="00392162">
              <w:t xml:space="preserve"> </w:t>
            </w:r>
            <w:r w:rsidRPr="002A16FC">
              <w:t>B)</w:t>
            </w:r>
          </w:p>
        </w:tc>
        <w:tc>
          <w:tcPr>
            <w:tcW w:w="1127" w:type="dxa"/>
          </w:tcPr>
          <w:p w14:paraId="28242650" w14:textId="4BEAC6E0" w:rsidR="00D83008" w:rsidRPr="002A16FC" w:rsidRDefault="00D83008" w:rsidP="00533CEA">
            <w:pPr>
              <w:pStyle w:val="NoSpacing"/>
            </w:pPr>
            <w:r w:rsidRPr="002A16FC">
              <w:t>{A,</w:t>
            </w:r>
            <w:r w:rsidR="001F5B19">
              <w:t xml:space="preserve"> </w:t>
            </w:r>
            <w:r w:rsidRPr="002A16FC">
              <w:t>C}</w:t>
            </w:r>
          </w:p>
        </w:tc>
      </w:tr>
      <w:tr w:rsidR="00D83008" w:rsidRPr="002A16FC" w14:paraId="75F2A569" w14:textId="77777777" w:rsidTr="00D83008">
        <w:tc>
          <w:tcPr>
            <w:tcW w:w="1127" w:type="dxa"/>
          </w:tcPr>
          <w:p w14:paraId="251D112D" w14:textId="77777777" w:rsidR="00D83008" w:rsidRPr="002A16FC" w:rsidRDefault="00D83008" w:rsidP="00533CEA">
            <w:pPr>
              <w:pStyle w:val="NoSpacing"/>
            </w:pPr>
          </w:p>
        </w:tc>
        <w:tc>
          <w:tcPr>
            <w:tcW w:w="1127" w:type="dxa"/>
          </w:tcPr>
          <w:p w14:paraId="6728B29A" w14:textId="77777777" w:rsidR="00D83008" w:rsidRPr="002A16FC" w:rsidRDefault="00D83008" w:rsidP="00533CEA">
            <w:pPr>
              <w:pStyle w:val="NoSpacing"/>
            </w:pPr>
          </w:p>
        </w:tc>
        <w:tc>
          <w:tcPr>
            <w:tcW w:w="1127" w:type="dxa"/>
          </w:tcPr>
          <w:p w14:paraId="1F58B42F" w14:textId="77777777" w:rsidR="00D83008" w:rsidRPr="002A16FC" w:rsidRDefault="00D83008" w:rsidP="00533CEA">
            <w:pPr>
              <w:pStyle w:val="NoSpacing"/>
            </w:pPr>
          </w:p>
        </w:tc>
        <w:tc>
          <w:tcPr>
            <w:tcW w:w="1127" w:type="dxa"/>
          </w:tcPr>
          <w:p w14:paraId="29053AAE" w14:textId="10E0DDDA" w:rsidR="00D83008" w:rsidRPr="002A16FC" w:rsidRDefault="00D83008" w:rsidP="00533CEA">
            <w:pPr>
              <w:pStyle w:val="NoSpacing"/>
            </w:pPr>
            <w:r w:rsidRPr="002A16FC">
              <w:t>X</w:t>
            </w:r>
          </w:p>
        </w:tc>
        <w:tc>
          <w:tcPr>
            <w:tcW w:w="1127" w:type="dxa"/>
          </w:tcPr>
          <w:p w14:paraId="48A8E340" w14:textId="77777777" w:rsidR="00D83008" w:rsidRPr="002A16FC" w:rsidRDefault="00D83008" w:rsidP="00533CEA">
            <w:pPr>
              <w:pStyle w:val="NoSpacing"/>
            </w:pPr>
          </w:p>
        </w:tc>
        <w:tc>
          <w:tcPr>
            <w:tcW w:w="1127" w:type="dxa"/>
          </w:tcPr>
          <w:p w14:paraId="1222F761" w14:textId="33AAAB3E" w:rsidR="00D83008" w:rsidRPr="002A16FC" w:rsidRDefault="00D83008" w:rsidP="00533CEA">
            <w:pPr>
              <w:pStyle w:val="NoSpacing"/>
            </w:pPr>
            <w:r w:rsidRPr="002A16FC">
              <w:t>(25,</w:t>
            </w:r>
            <w:r w:rsidR="001F5B19">
              <w:t xml:space="preserve"> </w:t>
            </w:r>
            <w:r w:rsidRPr="002A16FC">
              <w:t>C)</w:t>
            </w:r>
          </w:p>
        </w:tc>
        <w:tc>
          <w:tcPr>
            <w:tcW w:w="1127" w:type="dxa"/>
          </w:tcPr>
          <w:p w14:paraId="6278F1A5" w14:textId="77777777" w:rsidR="00D83008" w:rsidRPr="002A16FC" w:rsidRDefault="00D83008" w:rsidP="00533CEA">
            <w:pPr>
              <w:pStyle w:val="NoSpacing"/>
            </w:pPr>
          </w:p>
        </w:tc>
        <w:tc>
          <w:tcPr>
            <w:tcW w:w="1127" w:type="dxa"/>
          </w:tcPr>
          <w:p w14:paraId="54DB23A0" w14:textId="08DC576B" w:rsidR="00D83008" w:rsidRPr="002A16FC" w:rsidRDefault="00D83008" w:rsidP="00533CEA">
            <w:pPr>
              <w:pStyle w:val="NoSpacing"/>
            </w:pPr>
            <w:r w:rsidRPr="002A16FC">
              <w:t>{B,</w:t>
            </w:r>
            <w:r w:rsidR="001F5B19">
              <w:t xml:space="preserve"> </w:t>
            </w:r>
            <w:r w:rsidRPr="002A16FC">
              <w:t>D}</w:t>
            </w:r>
          </w:p>
        </w:tc>
      </w:tr>
      <w:tr w:rsidR="00D83008" w:rsidRPr="002A16FC" w14:paraId="592403B8" w14:textId="77777777" w:rsidTr="00D83008">
        <w:tc>
          <w:tcPr>
            <w:tcW w:w="1127" w:type="dxa"/>
          </w:tcPr>
          <w:p w14:paraId="3125382E" w14:textId="77777777" w:rsidR="00D83008" w:rsidRPr="002A16FC" w:rsidRDefault="00D83008" w:rsidP="00533CEA">
            <w:pPr>
              <w:pStyle w:val="NoSpacing"/>
            </w:pPr>
          </w:p>
        </w:tc>
        <w:tc>
          <w:tcPr>
            <w:tcW w:w="1127" w:type="dxa"/>
          </w:tcPr>
          <w:p w14:paraId="7BE90D08" w14:textId="77777777" w:rsidR="00D83008" w:rsidRPr="002A16FC" w:rsidRDefault="00D83008" w:rsidP="00533CEA">
            <w:pPr>
              <w:pStyle w:val="NoSpacing"/>
            </w:pPr>
          </w:p>
        </w:tc>
        <w:tc>
          <w:tcPr>
            <w:tcW w:w="1127" w:type="dxa"/>
          </w:tcPr>
          <w:p w14:paraId="36A5E152" w14:textId="77777777" w:rsidR="00D83008" w:rsidRPr="002A16FC" w:rsidRDefault="00D83008" w:rsidP="00533CEA">
            <w:pPr>
              <w:pStyle w:val="NoSpacing"/>
            </w:pPr>
          </w:p>
        </w:tc>
        <w:tc>
          <w:tcPr>
            <w:tcW w:w="1127" w:type="dxa"/>
          </w:tcPr>
          <w:p w14:paraId="14C1D28B" w14:textId="77777777" w:rsidR="00D83008" w:rsidRPr="002A16FC" w:rsidRDefault="00D83008" w:rsidP="00533CEA">
            <w:pPr>
              <w:pStyle w:val="NoSpacing"/>
            </w:pPr>
          </w:p>
        </w:tc>
        <w:tc>
          <w:tcPr>
            <w:tcW w:w="1127" w:type="dxa"/>
          </w:tcPr>
          <w:p w14:paraId="6AB6EA79" w14:textId="5973EF7D" w:rsidR="00D83008" w:rsidRPr="002A16FC" w:rsidRDefault="00D83008" w:rsidP="00533CEA">
            <w:pPr>
              <w:pStyle w:val="NoSpacing"/>
            </w:pPr>
            <w:r w:rsidRPr="002A16FC">
              <w:t>X</w:t>
            </w:r>
          </w:p>
        </w:tc>
        <w:tc>
          <w:tcPr>
            <w:tcW w:w="1127" w:type="dxa"/>
          </w:tcPr>
          <w:p w14:paraId="064E04D8" w14:textId="4B767960" w:rsidR="00D83008" w:rsidRPr="002A16FC" w:rsidRDefault="00D83008" w:rsidP="00533CEA">
            <w:pPr>
              <w:pStyle w:val="NoSpacing"/>
            </w:pPr>
            <w:r w:rsidRPr="002A16FC">
              <w:t>(24,</w:t>
            </w:r>
            <w:r w:rsidR="00392162">
              <w:t xml:space="preserve"> </w:t>
            </w:r>
            <w:r w:rsidRPr="002A16FC">
              <w:t>D)</w:t>
            </w:r>
          </w:p>
        </w:tc>
        <w:tc>
          <w:tcPr>
            <w:tcW w:w="1127" w:type="dxa"/>
          </w:tcPr>
          <w:p w14:paraId="7A1C809F" w14:textId="4F6A14BE" w:rsidR="00D83008" w:rsidRPr="002A16FC" w:rsidRDefault="00D83008" w:rsidP="00533CEA">
            <w:pPr>
              <w:pStyle w:val="NoSpacing"/>
            </w:pPr>
            <w:r w:rsidRPr="002A16FC">
              <w:t>(23,</w:t>
            </w:r>
            <w:r w:rsidR="001F5B19">
              <w:t xml:space="preserve"> </w:t>
            </w:r>
            <w:r w:rsidRPr="002A16FC">
              <w:t>D)</w:t>
            </w:r>
          </w:p>
        </w:tc>
        <w:tc>
          <w:tcPr>
            <w:tcW w:w="1127" w:type="dxa"/>
          </w:tcPr>
          <w:p w14:paraId="327F4FC5" w14:textId="081267C3" w:rsidR="00D83008" w:rsidRPr="002A16FC" w:rsidRDefault="00D83008" w:rsidP="00533CEA">
            <w:pPr>
              <w:pStyle w:val="NoSpacing"/>
            </w:pPr>
            <w:r w:rsidRPr="002A16FC">
              <w:t>{D,</w:t>
            </w:r>
            <w:r w:rsidR="001F5B19">
              <w:t xml:space="preserve"> </w:t>
            </w:r>
            <w:r w:rsidRPr="002A16FC">
              <w:t>F}</w:t>
            </w:r>
          </w:p>
        </w:tc>
      </w:tr>
      <w:tr w:rsidR="00D83008" w:rsidRPr="002A16FC" w14:paraId="529A779A" w14:textId="77777777" w:rsidTr="00D83008">
        <w:tc>
          <w:tcPr>
            <w:tcW w:w="1127" w:type="dxa"/>
          </w:tcPr>
          <w:p w14:paraId="7A57EA4B" w14:textId="77777777" w:rsidR="00D83008" w:rsidRPr="002A16FC" w:rsidRDefault="00D83008" w:rsidP="00533CEA">
            <w:pPr>
              <w:pStyle w:val="NoSpacing"/>
            </w:pPr>
          </w:p>
        </w:tc>
        <w:tc>
          <w:tcPr>
            <w:tcW w:w="1127" w:type="dxa"/>
          </w:tcPr>
          <w:p w14:paraId="19C42779" w14:textId="77777777" w:rsidR="00D83008" w:rsidRPr="002A16FC" w:rsidRDefault="00D83008" w:rsidP="00533CEA">
            <w:pPr>
              <w:pStyle w:val="NoSpacing"/>
            </w:pPr>
          </w:p>
        </w:tc>
        <w:tc>
          <w:tcPr>
            <w:tcW w:w="1127" w:type="dxa"/>
          </w:tcPr>
          <w:p w14:paraId="152B19E9" w14:textId="77777777" w:rsidR="00D83008" w:rsidRPr="002A16FC" w:rsidRDefault="00D83008" w:rsidP="00533CEA">
            <w:pPr>
              <w:pStyle w:val="NoSpacing"/>
            </w:pPr>
          </w:p>
        </w:tc>
        <w:tc>
          <w:tcPr>
            <w:tcW w:w="1127" w:type="dxa"/>
          </w:tcPr>
          <w:p w14:paraId="318DC807" w14:textId="77777777" w:rsidR="00D83008" w:rsidRPr="002A16FC" w:rsidRDefault="00D83008" w:rsidP="00533CEA">
            <w:pPr>
              <w:pStyle w:val="NoSpacing"/>
            </w:pPr>
          </w:p>
        </w:tc>
        <w:tc>
          <w:tcPr>
            <w:tcW w:w="1127" w:type="dxa"/>
          </w:tcPr>
          <w:p w14:paraId="273F79DA" w14:textId="77777777" w:rsidR="00D83008" w:rsidRPr="002A16FC" w:rsidRDefault="00D83008" w:rsidP="00533CEA">
            <w:pPr>
              <w:pStyle w:val="NoSpacing"/>
            </w:pPr>
          </w:p>
        </w:tc>
        <w:tc>
          <w:tcPr>
            <w:tcW w:w="1127" w:type="dxa"/>
          </w:tcPr>
          <w:p w14:paraId="49327AB5" w14:textId="755B6CCE" w:rsidR="00D83008" w:rsidRPr="002A16FC" w:rsidRDefault="00D83008" w:rsidP="00533CEA">
            <w:pPr>
              <w:pStyle w:val="NoSpacing"/>
              <w:rPr>
                <w:strike/>
              </w:rPr>
            </w:pPr>
            <w:r w:rsidRPr="002A16FC">
              <w:rPr>
                <w:strike/>
              </w:rPr>
              <w:t>(28,</w:t>
            </w:r>
            <w:r w:rsidR="001F5B19">
              <w:rPr>
                <w:strike/>
              </w:rPr>
              <w:t xml:space="preserve"> </w:t>
            </w:r>
            <w:r w:rsidRPr="002A16FC">
              <w:rPr>
                <w:strike/>
              </w:rPr>
              <w:t>F)</w:t>
            </w:r>
          </w:p>
        </w:tc>
        <w:tc>
          <w:tcPr>
            <w:tcW w:w="1127" w:type="dxa"/>
          </w:tcPr>
          <w:p w14:paraId="309A5BC7" w14:textId="0AEB215F" w:rsidR="00D83008" w:rsidRPr="002A16FC" w:rsidRDefault="00D83008" w:rsidP="00533CEA">
            <w:pPr>
              <w:pStyle w:val="NoSpacing"/>
            </w:pPr>
            <w:r w:rsidRPr="002A16FC">
              <w:t>X</w:t>
            </w:r>
          </w:p>
        </w:tc>
        <w:tc>
          <w:tcPr>
            <w:tcW w:w="1127" w:type="dxa"/>
          </w:tcPr>
          <w:p w14:paraId="2CBFBBF5" w14:textId="452346AE" w:rsidR="00D83008" w:rsidRPr="002A16FC" w:rsidRDefault="00D83008" w:rsidP="00533CEA">
            <w:pPr>
              <w:pStyle w:val="NoSpacing"/>
            </w:pPr>
            <w:r w:rsidRPr="002A16FC">
              <w:t>{E,</w:t>
            </w:r>
            <w:r w:rsidR="001F5B19">
              <w:t xml:space="preserve"> </w:t>
            </w:r>
            <w:r w:rsidRPr="002A16FC">
              <w:t>D}</w:t>
            </w:r>
          </w:p>
        </w:tc>
      </w:tr>
    </w:tbl>
    <w:p w14:paraId="12928220" w14:textId="474B16E9" w:rsidR="00D83008" w:rsidRPr="002A16FC" w:rsidRDefault="00D83008" w:rsidP="00533CEA">
      <w:pPr>
        <w:pStyle w:val="NoSpacing"/>
      </w:pPr>
    </w:p>
    <w:p w14:paraId="26BAC4E2" w14:textId="1D3D2FFA" w:rsidR="00D83008" w:rsidRPr="002A16FC" w:rsidRDefault="00D83008" w:rsidP="00533CEA">
      <w:pPr>
        <w:pStyle w:val="NoSpacing"/>
      </w:pPr>
      <w:r w:rsidRPr="002A16FC">
        <w:t xml:space="preserve">Shortest path: A – B – D – E </w:t>
      </w:r>
    </w:p>
    <w:p w14:paraId="4F663B0C" w14:textId="48EC27D8" w:rsidR="00D83008" w:rsidRPr="002A16FC" w:rsidRDefault="00D83008" w:rsidP="00533CEA">
      <w:pPr>
        <w:pStyle w:val="NoSpacing"/>
      </w:pPr>
      <w:r w:rsidRPr="002A16FC">
        <w:t>Weight: 23</w:t>
      </w:r>
    </w:p>
    <w:p w14:paraId="26C17092" w14:textId="53108A9C" w:rsidR="00D83008" w:rsidRPr="002A16FC" w:rsidRDefault="00D83008" w:rsidP="00533CEA">
      <w:pPr>
        <w:pStyle w:val="NoSpacing"/>
      </w:pPr>
    </w:p>
    <w:p w14:paraId="1A05C888" w14:textId="08537A10" w:rsidR="00BC0A2A" w:rsidRPr="009B75A9" w:rsidRDefault="00D83008" w:rsidP="00521AFF">
      <w:pPr>
        <w:pStyle w:val="NoSpacing"/>
      </w:pPr>
      <w:r w:rsidRPr="002A16FC">
        <w:t>Furthermore, for implementing this algorithm, I want to use a priority queue, which is a special queue where every element is associated with a priority value. the time complexity of this algorithm will be at worst O(n^2) because at worst need to check every vertex with each other (n is the number of vertices in the graph).</w:t>
      </w:r>
      <w:r w:rsidR="00124135" w:rsidRPr="002A16FC">
        <w:t xml:space="preserve"> For data structures, I will use an array as the priority queu</w:t>
      </w:r>
      <w:r w:rsidR="009B75A9">
        <w:t>e.</w:t>
      </w:r>
    </w:p>
    <w:p w14:paraId="60CC94F6" w14:textId="3A7C0A58" w:rsidR="001F5B19" w:rsidRDefault="00EC4FA9" w:rsidP="00EC4FA9">
      <w:pPr>
        <w:pStyle w:val="Heading1"/>
      </w:pPr>
      <w:bookmarkStart w:id="5" w:name="_Toc129610820"/>
      <w:r>
        <w:lastRenderedPageBreak/>
        <w:t>Chosen problem D</w:t>
      </w:r>
      <w:bookmarkEnd w:id="5"/>
    </w:p>
    <w:p w14:paraId="43A5B4F3" w14:textId="04903CB8" w:rsidR="00EC4FA9" w:rsidRPr="00533CEA" w:rsidRDefault="00EC4FA9" w:rsidP="00533CEA">
      <w:pPr>
        <w:pStyle w:val="NoSpacing"/>
      </w:pPr>
      <w:r w:rsidRPr="00533CEA">
        <w:t>For this problem</w:t>
      </w:r>
      <w:r w:rsidR="00D25E98" w:rsidRPr="00533CEA">
        <w:t>,</w:t>
      </w:r>
      <w:r w:rsidRPr="00533CEA">
        <w:t xml:space="preserve"> I will write</w:t>
      </w:r>
      <w:r w:rsidR="00392162" w:rsidRPr="00533CEA">
        <w:t xml:space="preserve"> the</w:t>
      </w:r>
      <w:r w:rsidRPr="00533CEA">
        <w:t xml:space="preserve"> code to solve the problem that I mentioned </w:t>
      </w:r>
      <w:r w:rsidR="00D25E98" w:rsidRPr="00533CEA">
        <w:t xml:space="preserve">when describing how I would approach this problem. Instead of giving one smallest path, we are asked to program to find the smallest paths from the source vertex to all the other vertices. In this problem, you need to have a matrix with the vertices and the edges between those vertices, also a matrix with the weight of the edges between these vertices. </w:t>
      </w:r>
      <w:r w:rsidR="00533CEA">
        <w:t>In the problem description, I already explained how I am going to encourage this problem (Dijkstra’s shortest algorithm).</w:t>
      </w:r>
    </w:p>
    <w:p w14:paraId="3403DE70" w14:textId="77777777" w:rsidR="00392162" w:rsidRDefault="00392162" w:rsidP="00EC4FA9">
      <w:pPr>
        <w:pStyle w:val="NoSpacing"/>
      </w:pPr>
    </w:p>
    <w:p w14:paraId="42124A01" w14:textId="7E7F4954" w:rsidR="00D25E98" w:rsidRDefault="00D25E98" w:rsidP="00EC4FA9">
      <w:pPr>
        <w:pStyle w:val="NoSpacing"/>
      </w:pPr>
      <w:r>
        <w:t>Matrix of the picture of the vertices with edges:</w:t>
      </w:r>
    </w:p>
    <w:p w14:paraId="742D13C6" w14:textId="7AFFA472" w:rsidR="00D25E98" w:rsidRDefault="00D25E98" w:rsidP="00EC4FA9">
      <w:pPr>
        <w:pStyle w:val="NoSpacing"/>
      </w:pPr>
      <w:r w:rsidRPr="00D25E98">
        <w:rPr>
          <w:noProof/>
        </w:rPr>
        <w:drawing>
          <wp:inline distT="0" distB="0" distL="0" distR="0" wp14:anchorId="55C155DC" wp14:editId="0C963073">
            <wp:extent cx="1630821" cy="1211685"/>
            <wp:effectExtent l="0" t="0" r="7620" b="7620"/>
            <wp:docPr id="2" name="Picture 2" descr="A picture containing text, electronics, key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electronics, keyboard&#10;&#10;Description automatically generated"/>
                    <pic:cNvPicPr/>
                  </pic:nvPicPr>
                  <pic:blipFill>
                    <a:blip r:embed="rId8"/>
                    <a:stretch>
                      <a:fillRect/>
                    </a:stretch>
                  </pic:blipFill>
                  <pic:spPr>
                    <a:xfrm>
                      <a:off x="0" y="0"/>
                      <a:ext cx="1630821" cy="1211685"/>
                    </a:xfrm>
                    <a:prstGeom prst="rect">
                      <a:avLst/>
                    </a:prstGeom>
                  </pic:spPr>
                </pic:pic>
              </a:graphicData>
            </a:graphic>
          </wp:inline>
        </w:drawing>
      </w:r>
    </w:p>
    <w:p w14:paraId="3C549649" w14:textId="379284E3" w:rsidR="00D25E98" w:rsidRDefault="00D25E98" w:rsidP="00EC4FA9">
      <w:pPr>
        <w:pStyle w:val="NoSpacing"/>
      </w:pPr>
      <w:r>
        <w:t>Matrix of the weights:</w:t>
      </w:r>
    </w:p>
    <w:p w14:paraId="0B00C8A4" w14:textId="6D566CFC" w:rsidR="00D25E98" w:rsidRDefault="00D25E98" w:rsidP="00EC4FA9">
      <w:pPr>
        <w:pStyle w:val="NoSpacing"/>
      </w:pPr>
      <w:r w:rsidRPr="00D25E98">
        <w:rPr>
          <w:noProof/>
        </w:rPr>
        <w:drawing>
          <wp:inline distT="0" distB="0" distL="0" distR="0" wp14:anchorId="5127F83B" wp14:editId="056ACD66">
            <wp:extent cx="1806097" cy="1204064"/>
            <wp:effectExtent l="0" t="0" r="3810" b="0"/>
            <wp:docPr id="3" name="Picture 3"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alendar&#10;&#10;Description automatically generated"/>
                    <pic:cNvPicPr/>
                  </pic:nvPicPr>
                  <pic:blipFill>
                    <a:blip r:embed="rId9"/>
                    <a:stretch>
                      <a:fillRect/>
                    </a:stretch>
                  </pic:blipFill>
                  <pic:spPr>
                    <a:xfrm>
                      <a:off x="0" y="0"/>
                      <a:ext cx="1806097" cy="1204064"/>
                    </a:xfrm>
                    <a:prstGeom prst="rect">
                      <a:avLst/>
                    </a:prstGeom>
                  </pic:spPr>
                </pic:pic>
              </a:graphicData>
            </a:graphic>
          </wp:inline>
        </w:drawing>
      </w:r>
    </w:p>
    <w:p w14:paraId="27A002D3" w14:textId="47A5EF9E" w:rsidR="00D25E98" w:rsidRDefault="00D25E98" w:rsidP="00EC4FA9">
      <w:pPr>
        <w:pStyle w:val="NoSpacing"/>
      </w:pPr>
    </w:p>
    <w:p w14:paraId="43E64987" w14:textId="7CF9C9B9" w:rsidR="00392162" w:rsidRDefault="00392162" w:rsidP="00EC4FA9">
      <w:pPr>
        <w:pStyle w:val="NoSpacing"/>
      </w:pPr>
    </w:p>
    <w:p w14:paraId="15BCA9F5" w14:textId="01D0D747" w:rsidR="00392162" w:rsidRDefault="00392162" w:rsidP="00EC4FA9">
      <w:pPr>
        <w:pStyle w:val="NoSpacing"/>
      </w:pPr>
    </w:p>
    <w:p w14:paraId="43DF65E8" w14:textId="6C554814" w:rsidR="00392162" w:rsidRDefault="00392162" w:rsidP="00EC4FA9">
      <w:pPr>
        <w:pStyle w:val="NoSpacing"/>
      </w:pPr>
    </w:p>
    <w:p w14:paraId="1EBB0D18" w14:textId="08F225DE" w:rsidR="00392162" w:rsidRDefault="00392162" w:rsidP="00EC4FA9">
      <w:pPr>
        <w:pStyle w:val="NoSpacing"/>
      </w:pPr>
    </w:p>
    <w:p w14:paraId="4CA36873" w14:textId="33EAE376" w:rsidR="00392162" w:rsidRDefault="00392162" w:rsidP="00EC4FA9">
      <w:pPr>
        <w:pStyle w:val="NoSpacing"/>
      </w:pPr>
    </w:p>
    <w:p w14:paraId="5524FDFB" w14:textId="07307767" w:rsidR="00392162" w:rsidRDefault="00392162" w:rsidP="00EC4FA9">
      <w:pPr>
        <w:pStyle w:val="NoSpacing"/>
      </w:pPr>
    </w:p>
    <w:p w14:paraId="69616F80" w14:textId="59FF6D78" w:rsidR="00392162" w:rsidRDefault="00392162" w:rsidP="00EC4FA9">
      <w:pPr>
        <w:pStyle w:val="NoSpacing"/>
      </w:pPr>
    </w:p>
    <w:p w14:paraId="37178AFB" w14:textId="1D3B98BA" w:rsidR="00392162" w:rsidRDefault="00392162" w:rsidP="00EC4FA9">
      <w:pPr>
        <w:pStyle w:val="NoSpacing"/>
      </w:pPr>
    </w:p>
    <w:p w14:paraId="125ECD5F" w14:textId="59F97905" w:rsidR="00392162" w:rsidRDefault="00392162" w:rsidP="00EC4FA9">
      <w:pPr>
        <w:pStyle w:val="NoSpacing"/>
      </w:pPr>
    </w:p>
    <w:p w14:paraId="52A4A7E8" w14:textId="11CA4920" w:rsidR="00392162" w:rsidRDefault="00392162" w:rsidP="00EC4FA9">
      <w:pPr>
        <w:pStyle w:val="NoSpacing"/>
      </w:pPr>
    </w:p>
    <w:p w14:paraId="1863FBF0" w14:textId="4EC4D937" w:rsidR="00392162" w:rsidRDefault="00392162" w:rsidP="00EC4FA9">
      <w:pPr>
        <w:pStyle w:val="NoSpacing"/>
      </w:pPr>
    </w:p>
    <w:p w14:paraId="70CDE134" w14:textId="25457A02" w:rsidR="00392162" w:rsidRDefault="00392162" w:rsidP="00EC4FA9">
      <w:pPr>
        <w:pStyle w:val="NoSpacing"/>
      </w:pPr>
    </w:p>
    <w:p w14:paraId="75666AC7" w14:textId="751B3C24" w:rsidR="00392162" w:rsidRDefault="00392162" w:rsidP="00EC4FA9">
      <w:pPr>
        <w:pStyle w:val="NoSpacing"/>
      </w:pPr>
    </w:p>
    <w:p w14:paraId="30DF27FE" w14:textId="7C0DF8F0" w:rsidR="00392162" w:rsidRDefault="00392162" w:rsidP="00EC4FA9">
      <w:pPr>
        <w:pStyle w:val="NoSpacing"/>
      </w:pPr>
    </w:p>
    <w:p w14:paraId="3F13FBD5" w14:textId="7CB102E7" w:rsidR="00392162" w:rsidRDefault="00392162" w:rsidP="00EC4FA9">
      <w:pPr>
        <w:pStyle w:val="NoSpacing"/>
      </w:pPr>
    </w:p>
    <w:p w14:paraId="2DC940AB" w14:textId="1CC2B791" w:rsidR="00392162" w:rsidRDefault="00392162" w:rsidP="00EC4FA9">
      <w:pPr>
        <w:pStyle w:val="NoSpacing"/>
      </w:pPr>
    </w:p>
    <w:p w14:paraId="7508E82D" w14:textId="71BFF085" w:rsidR="00392162" w:rsidRDefault="00392162" w:rsidP="00EC4FA9">
      <w:pPr>
        <w:pStyle w:val="NoSpacing"/>
      </w:pPr>
    </w:p>
    <w:p w14:paraId="6B7B06FD" w14:textId="69C80EAB" w:rsidR="00392162" w:rsidRDefault="00392162" w:rsidP="00EC4FA9">
      <w:pPr>
        <w:pStyle w:val="NoSpacing"/>
      </w:pPr>
    </w:p>
    <w:p w14:paraId="3AE7B294" w14:textId="65BAA64A" w:rsidR="00392162" w:rsidRDefault="00392162" w:rsidP="00EC4FA9">
      <w:pPr>
        <w:pStyle w:val="NoSpacing"/>
      </w:pPr>
    </w:p>
    <w:p w14:paraId="448A4C82" w14:textId="08A5F916" w:rsidR="00392162" w:rsidRDefault="00392162" w:rsidP="00EC4FA9">
      <w:pPr>
        <w:pStyle w:val="NoSpacing"/>
      </w:pPr>
    </w:p>
    <w:p w14:paraId="62517D02" w14:textId="6B35A285" w:rsidR="00392162" w:rsidRDefault="00392162" w:rsidP="00EC4FA9">
      <w:pPr>
        <w:pStyle w:val="NoSpacing"/>
      </w:pPr>
    </w:p>
    <w:p w14:paraId="69508984" w14:textId="77777777" w:rsidR="00392162" w:rsidRDefault="00392162" w:rsidP="00EC4FA9">
      <w:pPr>
        <w:pStyle w:val="NoSpacing"/>
      </w:pPr>
    </w:p>
    <w:p w14:paraId="4BCC1024" w14:textId="63C5300C" w:rsidR="00D25E98" w:rsidRDefault="007E6A14" w:rsidP="007E6A14">
      <w:pPr>
        <w:pStyle w:val="Heading2"/>
      </w:pPr>
      <w:bookmarkStart w:id="6" w:name="_Toc129610821"/>
      <w:r>
        <w:lastRenderedPageBreak/>
        <w:t>Code</w:t>
      </w:r>
      <w:bookmarkEnd w:id="6"/>
    </w:p>
    <w:p w14:paraId="1ED13811" w14:textId="0412EB15" w:rsidR="007E6A14" w:rsidRDefault="007E6A14" w:rsidP="007E6A14">
      <w:r w:rsidRPr="007E6A14">
        <w:rPr>
          <w:noProof/>
        </w:rPr>
        <w:drawing>
          <wp:inline distT="0" distB="0" distL="0" distR="0" wp14:anchorId="5268F588" wp14:editId="05FADD92">
            <wp:extent cx="5731510" cy="2013585"/>
            <wp:effectExtent l="0" t="0" r="2540" b="5715"/>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0"/>
                    <a:stretch>
                      <a:fillRect/>
                    </a:stretch>
                  </pic:blipFill>
                  <pic:spPr>
                    <a:xfrm>
                      <a:off x="0" y="0"/>
                      <a:ext cx="5731510" cy="2013585"/>
                    </a:xfrm>
                    <a:prstGeom prst="rect">
                      <a:avLst/>
                    </a:prstGeom>
                  </pic:spPr>
                </pic:pic>
              </a:graphicData>
            </a:graphic>
          </wp:inline>
        </w:drawing>
      </w:r>
    </w:p>
    <w:p w14:paraId="64D12B37" w14:textId="612A7532" w:rsidR="007E6A14" w:rsidRDefault="0096196D" w:rsidP="007E6A14">
      <w:r w:rsidRPr="0096196D">
        <w:rPr>
          <w:noProof/>
        </w:rPr>
        <w:drawing>
          <wp:inline distT="0" distB="0" distL="0" distR="0" wp14:anchorId="34DEF481" wp14:editId="2CC79FF0">
            <wp:extent cx="5731510" cy="2004695"/>
            <wp:effectExtent l="0" t="0" r="254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1"/>
                    <a:stretch>
                      <a:fillRect/>
                    </a:stretch>
                  </pic:blipFill>
                  <pic:spPr>
                    <a:xfrm>
                      <a:off x="0" y="0"/>
                      <a:ext cx="5731510" cy="2004695"/>
                    </a:xfrm>
                    <a:prstGeom prst="rect">
                      <a:avLst/>
                    </a:prstGeom>
                  </pic:spPr>
                </pic:pic>
              </a:graphicData>
            </a:graphic>
          </wp:inline>
        </w:drawing>
      </w:r>
    </w:p>
    <w:p w14:paraId="677F63D0" w14:textId="13792D7B" w:rsidR="007E6A14" w:rsidRDefault="00392162" w:rsidP="007E6A14">
      <w:r w:rsidRPr="00392162">
        <w:rPr>
          <w:noProof/>
        </w:rPr>
        <w:drawing>
          <wp:inline distT="0" distB="0" distL="0" distR="0" wp14:anchorId="3EB70BBB" wp14:editId="56885807">
            <wp:extent cx="5731510" cy="2216785"/>
            <wp:effectExtent l="0" t="0" r="254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2"/>
                    <a:stretch>
                      <a:fillRect/>
                    </a:stretch>
                  </pic:blipFill>
                  <pic:spPr>
                    <a:xfrm>
                      <a:off x="0" y="0"/>
                      <a:ext cx="5731510" cy="2216785"/>
                    </a:xfrm>
                    <a:prstGeom prst="rect">
                      <a:avLst/>
                    </a:prstGeom>
                  </pic:spPr>
                </pic:pic>
              </a:graphicData>
            </a:graphic>
          </wp:inline>
        </w:drawing>
      </w:r>
    </w:p>
    <w:p w14:paraId="2AD28367" w14:textId="2E3F3E0A" w:rsidR="00392162" w:rsidRDefault="00BC0A2A" w:rsidP="007E6A14">
      <w:r w:rsidRPr="00BC0A2A">
        <w:rPr>
          <w:noProof/>
        </w:rPr>
        <w:drawing>
          <wp:inline distT="0" distB="0" distL="0" distR="0" wp14:anchorId="3E77DB88" wp14:editId="6CFC831F">
            <wp:extent cx="5731510" cy="1061085"/>
            <wp:effectExtent l="0" t="0" r="2540" b="5715"/>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pic:nvPicPr>
                  <pic:blipFill>
                    <a:blip r:embed="rId13"/>
                    <a:stretch>
                      <a:fillRect/>
                    </a:stretch>
                  </pic:blipFill>
                  <pic:spPr>
                    <a:xfrm>
                      <a:off x="0" y="0"/>
                      <a:ext cx="5731510" cy="1061085"/>
                    </a:xfrm>
                    <a:prstGeom prst="rect">
                      <a:avLst/>
                    </a:prstGeom>
                  </pic:spPr>
                </pic:pic>
              </a:graphicData>
            </a:graphic>
          </wp:inline>
        </w:drawing>
      </w:r>
    </w:p>
    <w:p w14:paraId="181E11B0" w14:textId="77777777" w:rsidR="002520EA" w:rsidRDefault="002520EA" w:rsidP="007E6A14"/>
    <w:p w14:paraId="3AB4E90B" w14:textId="0AE7348C" w:rsidR="002520EA" w:rsidRDefault="002520EA" w:rsidP="007E6A14"/>
    <w:p w14:paraId="5C34BB15" w14:textId="77777777" w:rsidR="009B75A9" w:rsidRDefault="009B75A9" w:rsidP="002520EA">
      <w:pPr>
        <w:pStyle w:val="NoSpacing"/>
      </w:pPr>
    </w:p>
    <w:p w14:paraId="2FE23190" w14:textId="057E5FFA" w:rsidR="00196249" w:rsidRDefault="00F403A2" w:rsidP="002520EA">
      <w:pPr>
        <w:pStyle w:val="NoSpacing"/>
      </w:pPr>
      <w:r>
        <w:lastRenderedPageBreak/>
        <w:t>This code as explained how I would approach it in the introduction of the problem, the code has a list ‘distances’ (that will store the shortest path from each vertex to the source) and a set ‘unvisited’ (keeps track of the vertices that have not been visited yet</w:t>
      </w:r>
      <w:r w:rsidR="00196249">
        <w:t>)</w:t>
      </w:r>
      <w:r>
        <w:t xml:space="preserve">. </w:t>
      </w:r>
    </w:p>
    <w:p w14:paraId="7F3EE136" w14:textId="58626027" w:rsidR="00BC0A2A" w:rsidRDefault="00F403A2" w:rsidP="002520EA">
      <w:pPr>
        <w:pStyle w:val="NoSpacing"/>
      </w:pPr>
      <w:r>
        <w:t>With the variable: ‘current’, each iteration will be updated with the smallest distance to the source vertex</w:t>
      </w:r>
      <w:r w:rsidR="00196249">
        <w:t>.</w:t>
      </w:r>
    </w:p>
    <w:p w14:paraId="6A14CD46" w14:textId="1F3A51ED" w:rsidR="00A82F7F" w:rsidRDefault="002520EA" w:rsidP="002520EA">
      <w:pPr>
        <w:pStyle w:val="NoSpacing"/>
      </w:pPr>
      <w:r>
        <w:t xml:space="preserve">Furthermore, with the ‘min’ function, we use a lambda expression to return the vertex with the smallest distance to the source vertex. This also behaves like </w:t>
      </w:r>
      <w:r w:rsidR="00A82F7F">
        <w:t xml:space="preserve">a </w:t>
      </w:r>
      <w:r>
        <w:t>priority queue (</w:t>
      </w:r>
      <w:r w:rsidR="00A82F7F">
        <w:t xml:space="preserve">every element is associated with a value). So instead of using a </w:t>
      </w:r>
      <w:r w:rsidR="00FA5CBD">
        <w:t>data structure</w:t>
      </w:r>
      <w:r w:rsidR="00A82F7F">
        <w:t xml:space="preserve"> such as a binary tree, we</w:t>
      </w:r>
      <w:r w:rsidR="00FA5CBD">
        <w:t xml:space="preserve"> use</w:t>
      </w:r>
      <w:r w:rsidR="00A82F7F">
        <w:t xml:space="preserve"> the </w:t>
      </w:r>
      <w:r w:rsidR="00FA5CBD">
        <w:t>built-in</w:t>
      </w:r>
      <w:r w:rsidR="00A82F7F">
        <w:t xml:space="preserve"> function ‘min’</w:t>
      </w:r>
      <w:r w:rsidR="00FA5CBD">
        <w:t xml:space="preserve"> to find the vertex with the smallest distance.</w:t>
      </w:r>
    </w:p>
    <w:p w14:paraId="7899A4C0" w14:textId="7B26B53D" w:rsidR="00196249" w:rsidRDefault="00196249" w:rsidP="002520EA">
      <w:pPr>
        <w:pStyle w:val="NoSpacing"/>
      </w:pPr>
      <w:r>
        <w:t>To conclude, my code doesn’t explicitly use a priority queue, rather it uses a ‘min’ function that acts like a priority queue.</w:t>
      </w:r>
    </w:p>
    <w:p w14:paraId="1703D122" w14:textId="77777777" w:rsidR="00196249" w:rsidRDefault="00196249" w:rsidP="002520EA">
      <w:pPr>
        <w:pStyle w:val="NoSpacing"/>
      </w:pPr>
    </w:p>
    <w:p w14:paraId="43545526" w14:textId="6761DDE1" w:rsidR="00BC0A2A" w:rsidRDefault="00BC0A2A" w:rsidP="00BC0A2A">
      <w:pPr>
        <w:pStyle w:val="Heading2"/>
      </w:pPr>
      <w:bookmarkStart w:id="7" w:name="_Toc129610822"/>
      <w:r>
        <w:t>Time complexity</w:t>
      </w:r>
      <w:bookmarkEnd w:id="7"/>
    </w:p>
    <w:p w14:paraId="3089DF99" w14:textId="5CD42340" w:rsidR="00BC0A2A" w:rsidRPr="00BC0A2A" w:rsidRDefault="00BC0A2A" w:rsidP="00533CEA">
      <w:pPr>
        <w:pStyle w:val="NoSpacing"/>
      </w:pPr>
      <w:r>
        <w:t>The time complexity of this code (</w:t>
      </w:r>
      <w:r w:rsidR="00127786">
        <w:t>Dijkstra’s</w:t>
      </w:r>
      <w:r>
        <w:t xml:space="preserve"> shortest algorithm) is O(n^2) where n is the </w:t>
      </w:r>
      <w:r w:rsidR="002520EA">
        <w:t>number</w:t>
      </w:r>
      <w:r>
        <w:t xml:space="preserve"> of vertices in the graph.</w:t>
      </w:r>
      <w:r w:rsidR="00127786">
        <w:t xml:space="preserve"> To tell this from the code, the function Dijkstra has a nested loop. For both the inner loop and outer loop, it will iterate threw the whole adjacency matrix. There</w:t>
      </w:r>
      <w:r w:rsidR="00533CEA">
        <w:t>fore</w:t>
      </w:r>
      <w:r w:rsidR="00127786">
        <w:t xml:space="preserve"> n * n = n^2.</w:t>
      </w:r>
    </w:p>
    <w:sectPr w:rsidR="00BC0A2A" w:rsidRPr="00BC0A2A">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EAC1E12" w14:textId="77777777" w:rsidR="007E6EFC" w:rsidRDefault="007E6EFC" w:rsidP="00BC0A2A">
      <w:pPr>
        <w:spacing w:after="0" w:line="240" w:lineRule="auto"/>
      </w:pPr>
      <w:r>
        <w:separator/>
      </w:r>
    </w:p>
  </w:endnote>
  <w:endnote w:type="continuationSeparator" w:id="0">
    <w:p w14:paraId="58963C1D" w14:textId="77777777" w:rsidR="007E6EFC" w:rsidRDefault="007E6EFC" w:rsidP="00BC0A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462249"/>
      <w:docPartObj>
        <w:docPartGallery w:val="Page Numbers (Bottom of Page)"/>
        <w:docPartUnique/>
      </w:docPartObj>
    </w:sdtPr>
    <w:sdtEndPr>
      <w:rPr>
        <w:noProof/>
      </w:rPr>
    </w:sdtEndPr>
    <w:sdtContent>
      <w:p w14:paraId="77E662A7" w14:textId="1397497E" w:rsidR="00BC0A2A" w:rsidRDefault="00BC0A2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A7EEB0F" w14:textId="77777777" w:rsidR="00BC0A2A" w:rsidRDefault="00BC0A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F88E3CE" w14:textId="77777777" w:rsidR="007E6EFC" w:rsidRDefault="007E6EFC" w:rsidP="00BC0A2A">
      <w:pPr>
        <w:spacing w:after="0" w:line="240" w:lineRule="auto"/>
      </w:pPr>
      <w:r>
        <w:separator/>
      </w:r>
    </w:p>
  </w:footnote>
  <w:footnote w:type="continuationSeparator" w:id="0">
    <w:p w14:paraId="1389F2A1" w14:textId="77777777" w:rsidR="007E6EFC" w:rsidRDefault="007E6EFC" w:rsidP="00BC0A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3EE73CA"/>
    <w:multiLevelType w:val="hybridMultilevel"/>
    <w:tmpl w:val="DA185A22"/>
    <w:lvl w:ilvl="0" w:tplc="B952ECEC">
      <w:start w:val="10"/>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8682529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3MTS2sDQ0NjUwMTBU0lEKTi0uzszPAykwrQUALClUbSwAAAA="/>
  </w:docVars>
  <w:rsids>
    <w:rsidRoot w:val="00521AFF"/>
    <w:rsid w:val="000A033A"/>
    <w:rsid w:val="000A26DF"/>
    <w:rsid w:val="00124135"/>
    <w:rsid w:val="00127786"/>
    <w:rsid w:val="00196249"/>
    <w:rsid w:val="001F5B19"/>
    <w:rsid w:val="002520EA"/>
    <w:rsid w:val="002A16FC"/>
    <w:rsid w:val="00392162"/>
    <w:rsid w:val="003A379A"/>
    <w:rsid w:val="004C2C34"/>
    <w:rsid w:val="00517C13"/>
    <w:rsid w:val="00521AFF"/>
    <w:rsid w:val="00533CEA"/>
    <w:rsid w:val="00566EA0"/>
    <w:rsid w:val="007362B3"/>
    <w:rsid w:val="007E6A14"/>
    <w:rsid w:val="007E6EFC"/>
    <w:rsid w:val="0096196D"/>
    <w:rsid w:val="009B75A9"/>
    <w:rsid w:val="00A17684"/>
    <w:rsid w:val="00A30593"/>
    <w:rsid w:val="00A82F7F"/>
    <w:rsid w:val="00BC0A2A"/>
    <w:rsid w:val="00C855D5"/>
    <w:rsid w:val="00CA3525"/>
    <w:rsid w:val="00D25E98"/>
    <w:rsid w:val="00D50955"/>
    <w:rsid w:val="00D83008"/>
    <w:rsid w:val="00EC4FA9"/>
    <w:rsid w:val="00F403A2"/>
    <w:rsid w:val="00FA5CBD"/>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919A2E"/>
  <w15:chartTrackingRefBased/>
  <w15:docId w15:val="{4F8A12A2-D692-4E30-A26C-CB9EEFBA89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4FA9"/>
    <w:rPr>
      <w:rFonts w:ascii="Times New Roman" w:hAnsi="Times New Roman"/>
      <w:lang w:val="en-GB"/>
    </w:rPr>
  </w:style>
  <w:style w:type="paragraph" w:styleId="Heading1">
    <w:name w:val="heading 1"/>
    <w:basedOn w:val="Normal"/>
    <w:next w:val="Normal"/>
    <w:link w:val="Heading1Char"/>
    <w:uiPriority w:val="9"/>
    <w:qFormat/>
    <w:rsid w:val="00EC4FA9"/>
    <w:pPr>
      <w:keepNext/>
      <w:keepLines/>
      <w:spacing w:before="240" w:after="0"/>
      <w:outlineLvl w:val="0"/>
    </w:pPr>
    <w:rPr>
      <w:rFonts w:eastAsiaTheme="majorEastAsia" w:cstheme="majorBidi"/>
      <w:sz w:val="32"/>
      <w:szCs w:val="32"/>
    </w:rPr>
  </w:style>
  <w:style w:type="paragraph" w:styleId="Heading2">
    <w:name w:val="heading 2"/>
    <w:basedOn w:val="Normal"/>
    <w:next w:val="Normal"/>
    <w:link w:val="Heading2Char"/>
    <w:uiPriority w:val="9"/>
    <w:unhideWhenUsed/>
    <w:qFormat/>
    <w:rsid w:val="007E6A14"/>
    <w:pPr>
      <w:keepNext/>
      <w:keepLines/>
      <w:spacing w:before="40" w:after="0"/>
      <w:outlineLvl w:val="1"/>
    </w:pPr>
    <w:rPr>
      <w:rFonts w:eastAsiaTheme="majorEastAsia" w:cstheme="majorBidi"/>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33CEA"/>
    <w:pPr>
      <w:spacing w:after="0" w:line="240" w:lineRule="auto"/>
    </w:pPr>
    <w:rPr>
      <w:rFonts w:ascii="Times New Roman" w:hAnsi="Times New Roman"/>
      <w:sz w:val="24"/>
      <w:lang w:val="en-GB"/>
    </w:rPr>
  </w:style>
  <w:style w:type="table" w:styleId="TableGrid">
    <w:name w:val="Table Grid"/>
    <w:basedOn w:val="TableNormal"/>
    <w:uiPriority w:val="39"/>
    <w:rsid w:val="00D830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C4FA9"/>
    <w:rPr>
      <w:rFonts w:ascii="Times New Roman" w:eastAsiaTheme="majorEastAsia" w:hAnsi="Times New Roman" w:cstheme="majorBidi"/>
      <w:sz w:val="32"/>
      <w:szCs w:val="32"/>
      <w:lang w:val="en-GB"/>
    </w:rPr>
  </w:style>
  <w:style w:type="character" w:customStyle="1" w:styleId="Heading2Char">
    <w:name w:val="Heading 2 Char"/>
    <w:basedOn w:val="DefaultParagraphFont"/>
    <w:link w:val="Heading2"/>
    <w:uiPriority w:val="9"/>
    <w:rsid w:val="007E6A14"/>
    <w:rPr>
      <w:rFonts w:ascii="Times New Roman" w:eastAsiaTheme="majorEastAsia" w:hAnsi="Times New Roman" w:cstheme="majorBidi"/>
      <w:sz w:val="26"/>
      <w:szCs w:val="26"/>
      <w:lang w:val="en-GB"/>
    </w:rPr>
  </w:style>
  <w:style w:type="character" w:customStyle="1" w:styleId="NoSpacingChar">
    <w:name w:val="No Spacing Char"/>
    <w:basedOn w:val="DefaultParagraphFont"/>
    <w:link w:val="NoSpacing"/>
    <w:uiPriority w:val="1"/>
    <w:rsid w:val="00533CEA"/>
    <w:rPr>
      <w:rFonts w:ascii="Times New Roman" w:hAnsi="Times New Roman"/>
      <w:sz w:val="24"/>
      <w:lang w:val="en-GB"/>
    </w:rPr>
  </w:style>
  <w:style w:type="paragraph" w:styleId="Header">
    <w:name w:val="header"/>
    <w:basedOn w:val="Normal"/>
    <w:link w:val="HeaderChar"/>
    <w:uiPriority w:val="99"/>
    <w:unhideWhenUsed/>
    <w:rsid w:val="00BC0A2A"/>
    <w:pPr>
      <w:tabs>
        <w:tab w:val="center" w:pos="4513"/>
        <w:tab w:val="right" w:pos="9026"/>
      </w:tabs>
      <w:spacing w:after="0" w:line="240" w:lineRule="auto"/>
    </w:pPr>
  </w:style>
  <w:style w:type="character" w:customStyle="1" w:styleId="HeaderChar">
    <w:name w:val="Header Char"/>
    <w:basedOn w:val="DefaultParagraphFont"/>
    <w:link w:val="Header"/>
    <w:uiPriority w:val="99"/>
    <w:rsid w:val="00BC0A2A"/>
    <w:rPr>
      <w:rFonts w:ascii="Times New Roman" w:hAnsi="Times New Roman"/>
      <w:lang w:val="en-GB"/>
    </w:rPr>
  </w:style>
  <w:style w:type="paragraph" w:styleId="Footer">
    <w:name w:val="footer"/>
    <w:basedOn w:val="Normal"/>
    <w:link w:val="FooterChar"/>
    <w:uiPriority w:val="99"/>
    <w:unhideWhenUsed/>
    <w:rsid w:val="00BC0A2A"/>
    <w:pPr>
      <w:tabs>
        <w:tab w:val="center" w:pos="4513"/>
        <w:tab w:val="right" w:pos="9026"/>
      </w:tabs>
      <w:spacing w:after="0" w:line="240" w:lineRule="auto"/>
    </w:pPr>
  </w:style>
  <w:style w:type="character" w:customStyle="1" w:styleId="FooterChar">
    <w:name w:val="Footer Char"/>
    <w:basedOn w:val="DefaultParagraphFont"/>
    <w:link w:val="Footer"/>
    <w:uiPriority w:val="99"/>
    <w:rsid w:val="00BC0A2A"/>
    <w:rPr>
      <w:rFonts w:ascii="Times New Roman" w:hAnsi="Times New Roman"/>
      <w:lang w:val="en-GB"/>
    </w:rPr>
  </w:style>
  <w:style w:type="paragraph" w:styleId="TOCHeading">
    <w:name w:val="TOC Heading"/>
    <w:basedOn w:val="Heading1"/>
    <w:next w:val="Normal"/>
    <w:uiPriority w:val="39"/>
    <w:unhideWhenUsed/>
    <w:qFormat/>
    <w:rsid w:val="00BC0A2A"/>
    <w:pPr>
      <w:outlineLvl w:val="9"/>
    </w:pPr>
    <w:rPr>
      <w:rFonts w:asciiTheme="majorHAnsi" w:hAnsiTheme="majorHAnsi"/>
      <w:color w:val="2F5496" w:themeColor="accent1" w:themeShade="BF"/>
      <w:lang w:val="en-US"/>
    </w:rPr>
  </w:style>
  <w:style w:type="paragraph" w:styleId="TOC1">
    <w:name w:val="toc 1"/>
    <w:basedOn w:val="Normal"/>
    <w:next w:val="Normal"/>
    <w:autoRedefine/>
    <w:uiPriority w:val="39"/>
    <w:unhideWhenUsed/>
    <w:rsid w:val="00BC0A2A"/>
    <w:pPr>
      <w:spacing w:after="100"/>
    </w:pPr>
  </w:style>
  <w:style w:type="paragraph" w:styleId="TOC2">
    <w:name w:val="toc 2"/>
    <w:basedOn w:val="Normal"/>
    <w:next w:val="Normal"/>
    <w:autoRedefine/>
    <w:uiPriority w:val="39"/>
    <w:unhideWhenUsed/>
    <w:rsid w:val="00BC0A2A"/>
    <w:pPr>
      <w:spacing w:after="100"/>
      <w:ind w:left="220"/>
    </w:pPr>
  </w:style>
  <w:style w:type="character" w:styleId="Hyperlink">
    <w:name w:val="Hyperlink"/>
    <w:basedOn w:val="DefaultParagraphFont"/>
    <w:uiPriority w:val="99"/>
    <w:unhideWhenUsed/>
    <w:rsid w:val="00BC0A2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25282699">
      <w:bodyDiv w:val="1"/>
      <w:marLeft w:val="0"/>
      <w:marRight w:val="0"/>
      <w:marTop w:val="0"/>
      <w:marBottom w:val="0"/>
      <w:divBdr>
        <w:top w:val="none" w:sz="0" w:space="0" w:color="auto"/>
        <w:left w:val="none" w:sz="0" w:space="0" w:color="auto"/>
        <w:bottom w:val="none" w:sz="0" w:space="0" w:color="auto"/>
        <w:right w:val="none" w:sz="0" w:space="0" w:color="auto"/>
      </w:divBdr>
      <w:divsChild>
        <w:div w:id="1375884668">
          <w:marLeft w:val="0"/>
          <w:marRight w:val="0"/>
          <w:marTop w:val="0"/>
          <w:marBottom w:val="0"/>
          <w:divBdr>
            <w:top w:val="none" w:sz="0" w:space="0" w:color="auto"/>
            <w:left w:val="none" w:sz="0" w:space="0" w:color="auto"/>
            <w:bottom w:val="none" w:sz="0" w:space="0" w:color="auto"/>
            <w:right w:val="none" w:sz="0" w:space="0" w:color="auto"/>
          </w:divBdr>
          <w:divsChild>
            <w:div w:id="1050036587">
              <w:marLeft w:val="0"/>
              <w:marRight w:val="0"/>
              <w:marTop w:val="0"/>
              <w:marBottom w:val="0"/>
              <w:divBdr>
                <w:top w:val="none" w:sz="0" w:space="0" w:color="auto"/>
                <w:left w:val="none" w:sz="0" w:space="0" w:color="auto"/>
                <w:bottom w:val="none" w:sz="0" w:space="0" w:color="auto"/>
                <w:right w:val="none" w:sz="0" w:space="0" w:color="auto"/>
              </w:divBdr>
            </w:div>
            <w:div w:id="554859166">
              <w:marLeft w:val="0"/>
              <w:marRight w:val="0"/>
              <w:marTop w:val="0"/>
              <w:marBottom w:val="0"/>
              <w:divBdr>
                <w:top w:val="none" w:sz="0" w:space="0" w:color="auto"/>
                <w:left w:val="none" w:sz="0" w:space="0" w:color="auto"/>
                <w:bottom w:val="none" w:sz="0" w:space="0" w:color="auto"/>
                <w:right w:val="none" w:sz="0" w:space="0" w:color="auto"/>
              </w:divBdr>
            </w:div>
            <w:div w:id="574163542">
              <w:marLeft w:val="0"/>
              <w:marRight w:val="0"/>
              <w:marTop w:val="0"/>
              <w:marBottom w:val="0"/>
              <w:divBdr>
                <w:top w:val="none" w:sz="0" w:space="0" w:color="auto"/>
                <w:left w:val="none" w:sz="0" w:space="0" w:color="auto"/>
                <w:bottom w:val="none" w:sz="0" w:space="0" w:color="auto"/>
                <w:right w:val="none" w:sz="0" w:space="0" w:color="auto"/>
              </w:divBdr>
            </w:div>
            <w:div w:id="320742857">
              <w:marLeft w:val="0"/>
              <w:marRight w:val="0"/>
              <w:marTop w:val="0"/>
              <w:marBottom w:val="0"/>
              <w:divBdr>
                <w:top w:val="none" w:sz="0" w:space="0" w:color="auto"/>
                <w:left w:val="none" w:sz="0" w:space="0" w:color="auto"/>
                <w:bottom w:val="none" w:sz="0" w:space="0" w:color="auto"/>
                <w:right w:val="none" w:sz="0" w:space="0" w:color="auto"/>
              </w:divBdr>
            </w:div>
            <w:div w:id="795176641">
              <w:marLeft w:val="0"/>
              <w:marRight w:val="0"/>
              <w:marTop w:val="0"/>
              <w:marBottom w:val="0"/>
              <w:divBdr>
                <w:top w:val="none" w:sz="0" w:space="0" w:color="auto"/>
                <w:left w:val="none" w:sz="0" w:space="0" w:color="auto"/>
                <w:bottom w:val="none" w:sz="0" w:space="0" w:color="auto"/>
                <w:right w:val="none" w:sz="0" w:space="0" w:color="auto"/>
              </w:divBdr>
            </w:div>
            <w:div w:id="40981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916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39</TotalTime>
  <Pages>7</Pages>
  <Words>1134</Words>
  <Characters>4982</Characters>
  <Application>Microsoft Office Word</Application>
  <DocSecurity>0</DocSecurity>
  <Lines>258</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s,Lucas L.L.G.T.</dc:creator>
  <cp:keywords/>
  <dc:description/>
  <cp:lastModifiedBy>Jacobs,Lucas L.L.G.T.</cp:lastModifiedBy>
  <cp:revision>16</cp:revision>
  <cp:lastPrinted>2024-10-08T11:17:00Z</cp:lastPrinted>
  <dcterms:created xsi:type="dcterms:W3CDTF">2023-03-08T09:29:00Z</dcterms:created>
  <dcterms:modified xsi:type="dcterms:W3CDTF">2024-10-08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ee0ce2e-ca1b-487c-b9f9-4a7130009d5e</vt:lpwstr>
  </property>
</Properties>
</file>